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336DA88F">
                <wp:simplePos x="0" y="0"/>
                <wp:positionH relativeFrom="column">
                  <wp:posOffset>1036017</wp:posOffset>
                </wp:positionH>
                <wp:positionV relativeFrom="paragraph">
                  <wp:posOffset>122318</wp:posOffset>
                </wp:positionV>
                <wp:extent cx="7506031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06031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F9D549" w14:textId="6DEB2C12" w:rsidR="00736101" w:rsidRPr="00736101" w:rsidRDefault="00736101" w:rsidP="00E977D2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</w:pPr>
                            <w:r w:rsidRPr="00736101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تعلم والتقييم القائم على المشاريع – اللغة العربية</w:t>
                            </w:r>
                          </w:p>
                          <w:p w14:paraId="5F5A266B" w14:textId="77777777" w:rsidR="00894278" w:rsidRPr="008D3754" w:rsidRDefault="00894278" w:rsidP="00894278">
                            <w:pPr>
                              <w:spacing w:line="360" w:lineRule="auto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8D3754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6pt;margin-top:9.65pt;width:591.0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" filled="f" stroked="f" strokeweight=".5pt">
                <v:textbox>
                  <w:txbxContent>
                    <w:p w14:paraId="04F9D549" w14:textId="6DEB2C12" w:rsidR="00736101" w:rsidRPr="00736101" w:rsidRDefault="00736101" w:rsidP="00E977D2">
                      <w:pPr>
                        <w:bidi/>
                        <w:spacing w:line="360" w:lineRule="auto"/>
                        <w:jc w:val="center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</w:pPr>
                      <w:r w:rsidRPr="00736101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تعلم والتقييم القائم على المشاريع – اللغة العربية</w:t>
                      </w:r>
                    </w:p>
                    <w:p w14:paraId="5F5A266B" w14:textId="77777777" w:rsidR="00894278" w:rsidRPr="008D3754" w:rsidRDefault="00894278" w:rsidP="00894278">
                      <w:pPr>
                        <w:spacing w:line="360" w:lineRule="auto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</w:pPr>
                      <w:r w:rsidRPr="008D3754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1A6506EE" w:rsidR="00894278" w:rsidRPr="005718C5" w:rsidRDefault="00E977D2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6D0CCDB7">
                <wp:simplePos x="0" y="0"/>
                <wp:positionH relativeFrom="margin">
                  <wp:posOffset>1037590</wp:posOffset>
                </wp:positionH>
                <wp:positionV relativeFrom="paragraph">
                  <wp:posOffset>291181</wp:posOffset>
                </wp:positionV>
                <wp:extent cx="73628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28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D501AE" w14:textId="5290D6F0" w:rsidR="0034246B" w:rsidRDefault="00E977D2" w:rsidP="00E977D2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lang w:val="en-US" w:bidi="ar-AE"/>
                              </w:rPr>
                            </w:pPr>
                            <w:r w:rsidRPr="00E977D2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نموذج التطبيقي</w:t>
                            </w:r>
                            <w:r w:rsidR="00BC7436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للسيناريو الثاني :  </w:t>
                            </w:r>
                            <w:r w:rsidR="00BC7436" w:rsidRPr="00BC7436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عقلك</w:t>
                            </w:r>
                            <w:r w:rsidR="00BC7436" w:rsidRPr="00BC7436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BC7436" w:rsidRPr="00BC7436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وجسمك</w:t>
                            </w:r>
                            <w:r w:rsidR="00BC7436" w:rsidRPr="00BC7436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BC7436" w:rsidRPr="00BC7436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فريق</w:t>
                            </w:r>
                            <w:r w:rsidR="00BC7436" w:rsidRPr="00BC7436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BC7436" w:rsidRPr="00BC7436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واحد</w:t>
                            </w:r>
                          </w:p>
                          <w:p w14:paraId="59B275F2" w14:textId="77777777" w:rsidR="00A75799" w:rsidRPr="00E977D2" w:rsidRDefault="00A75799" w:rsidP="00A75799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معلمة اللغة العربية : عائشة الظاهري</w:t>
                            </w:r>
                          </w:p>
                          <w:p w14:paraId="07DC3BB1" w14:textId="04AE3393" w:rsidR="00894278" w:rsidRPr="0034246B" w:rsidRDefault="00894278" w:rsidP="00894278">
                            <w:pPr>
                              <w:spacing w:line="360" w:lineRule="auto"/>
                              <w:rPr>
                                <w:rFonts w:eastAsia="Times New Roman"/>
                                <w:noProof/>
                                <w:sz w:val="42"/>
                                <w:szCs w:val="42"/>
                              </w:rPr>
                            </w:pPr>
                          </w:p>
                          <w:p w14:paraId="26EAB67E" w14:textId="77777777" w:rsidR="00894278" w:rsidRDefault="00894278" w:rsidP="0089427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81.7pt;margin-top:22.95pt;width:579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" filled="f" stroked="f">
                <v:textbox style="mso-fit-shape-to-text:t">
                  <w:txbxContent>
                    <w:p w14:paraId="16D501AE" w14:textId="5290D6F0" w:rsidR="0034246B" w:rsidRDefault="00E977D2" w:rsidP="00E977D2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lang w:val="en-US" w:bidi="ar-AE"/>
                        </w:rPr>
                      </w:pPr>
                      <w:r w:rsidRPr="00E977D2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نموذج التطبيقي</w:t>
                      </w:r>
                      <w:r w:rsidR="00BC7436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للسيناريو الثاني :  </w:t>
                      </w:r>
                      <w:r w:rsidR="00BC7436" w:rsidRPr="00BC7436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عقلك</w:t>
                      </w:r>
                      <w:r w:rsidR="00BC7436" w:rsidRPr="00BC7436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BC7436" w:rsidRPr="00BC7436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وجسمك</w:t>
                      </w:r>
                      <w:r w:rsidR="00BC7436" w:rsidRPr="00BC7436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BC7436" w:rsidRPr="00BC7436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فريق</w:t>
                      </w:r>
                      <w:r w:rsidR="00BC7436" w:rsidRPr="00BC7436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BC7436" w:rsidRPr="00BC7436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واحد</w:t>
                      </w:r>
                    </w:p>
                    <w:p w14:paraId="59B275F2" w14:textId="77777777" w:rsidR="00A75799" w:rsidRPr="00E977D2" w:rsidRDefault="00A75799" w:rsidP="00A75799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معلمة اللغة العربية : عائشة الظاهري</w:t>
                      </w:r>
                    </w:p>
                    <w:p w14:paraId="07DC3BB1" w14:textId="04AE3393" w:rsidR="00894278" w:rsidRPr="0034246B" w:rsidRDefault="00894278" w:rsidP="00894278">
                      <w:pPr>
                        <w:spacing w:line="360" w:lineRule="auto"/>
                        <w:rPr>
                          <w:rFonts w:eastAsia="Times New Roman"/>
                          <w:noProof/>
                          <w:sz w:val="42"/>
                          <w:szCs w:val="42"/>
                        </w:rPr>
                      </w:pPr>
                    </w:p>
                    <w:p w14:paraId="26EAB67E" w14:textId="77777777" w:rsidR="00894278" w:rsidRDefault="00894278" w:rsidP="00894278"/>
                  </w:txbxContent>
                </v:textbox>
                <w10:wrap type="square" anchorx="margin"/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7BF8AE64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3C8D50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52D0414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6F2F36E">
                <wp:simplePos x="0" y="0"/>
                <wp:positionH relativeFrom="column">
                  <wp:posOffset>4860593</wp:posOffset>
                </wp:positionH>
                <wp:positionV relativeFrom="paragraph">
                  <wp:posOffset>54546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82.7pt;margin-top:42.9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E542A5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1D705FD9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ثامن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E542A5" w:rsidRPr="003B0BF5" w:rsidRDefault="00E542A5" w:rsidP="00E542A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E542A5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29864595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عام والمتقدم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E542A5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63E81A14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الصح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E542A5" w:rsidRPr="00E77941" w:rsidRDefault="00E542A5" w:rsidP="00E542A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E542A5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7D855052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lang w:val="en-US"/>
              </w:rPr>
            </w:pP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صح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عقلي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والرفاه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نفسي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E542A5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64EFF312" w:rsidR="00E542A5" w:rsidRPr="00EA01AE" w:rsidRDefault="00EA01AE" w:rsidP="00EA01AE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قلك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جسمك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يق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حد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E542A5" w:rsidRPr="00E77941" w:rsidRDefault="00E542A5" w:rsidP="00E542A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tr w:rsidR="003B0BF5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27A64F53" w14:textId="69264E75" w:rsidR="002F2076" w:rsidRPr="002F2076" w:rsidRDefault="002F2076" w:rsidP="002F2076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يناريو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2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قلك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جسمك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يق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حد</w:t>
            </w:r>
          </w:p>
          <w:p w14:paraId="0A87C2D8" w14:textId="7D9CCCDF" w:rsidR="002F2076" w:rsidRPr="002F2076" w:rsidRDefault="002F2076" w:rsidP="002F2076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ل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شعرت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وم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صداع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لم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عدتك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بل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متحا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ثناء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قديم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رض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مام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مهور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  <w:proofErr w:type="gramEnd"/>
          </w:p>
          <w:p w14:paraId="677779A1" w14:textId="036C7636" w:rsidR="002F2076" w:rsidRPr="002F2076" w:rsidRDefault="002F2076" w:rsidP="002F2076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ل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احظت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سمك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تعب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حيانً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دم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كو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لقً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زينًا،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رغم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ك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ست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ريض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  <w:proofErr w:type="gramEnd"/>
          </w:p>
          <w:p w14:paraId="2DCCCF6C" w14:textId="72FF9802" w:rsidR="002F2076" w:rsidRPr="002F2076" w:rsidRDefault="002F2076" w:rsidP="002F2076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وحظ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يادة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رسة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ض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زورو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بيب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سبب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عب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صداع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بل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ختبارات،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ه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خبرهم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عظم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حيا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جسامهم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سليمة،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أ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بب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ربم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كو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وترً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لقً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.</w:t>
            </w:r>
          </w:p>
          <w:p w14:paraId="1C28ECB7" w14:textId="37060345" w:rsidR="003B0BF5" w:rsidRPr="00E542A5" w:rsidRDefault="00E35851" w:rsidP="002F2076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"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آن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ا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بطال،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ان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دوركم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تكونوا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صُنّاع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غيير؛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كروا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صميم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شرة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وعوية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بتكرة،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بتكار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دول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مارين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ومي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عيد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زملائكم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وازنهم،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يحول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وترهم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اقة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يجابية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.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يف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ستبهرون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رسة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لمساتكم؟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"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3B0BF5" w:rsidRPr="00E77941" w:rsidRDefault="003B0BF5" w:rsidP="003953E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B0BF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5AA3C9C0" w14:textId="4DB06E4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و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عكس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ماسك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طقي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نها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ضح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ظف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تاب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ماس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ص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ي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ق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خل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با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نتقال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اسبة</w:t>
            </w:r>
          </w:p>
          <w:p w14:paraId="35DF6F40" w14:textId="7923A2D2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دع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قتباس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آرا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صح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اختصا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قار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إحصاءا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غيرها</w:t>
            </w:r>
          </w:p>
          <w:p w14:paraId="575ECF0C" w14:textId="1CA2DE1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ستخ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ج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لاحظ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خطي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ظل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لخي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ينظ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ودا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ب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بييضها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ب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آل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راجعة</w:t>
            </w:r>
          </w:p>
          <w:p w14:paraId="25EF43F5" w14:textId="7359C74D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ت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و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مشكل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يات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و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رأها</w:t>
            </w:r>
          </w:p>
          <w:p w14:paraId="41BE9CB1" w14:textId="729CA91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قري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ض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هم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يط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سؤا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ؤسس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ساسية</w:t>
            </w:r>
          </w:p>
          <w:p w14:paraId="0E0CC064" w14:textId="378984C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و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ل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أمث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ضمن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ائم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</w:p>
          <w:p w14:paraId="40701519" w14:textId="3C2EDC7B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رض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فو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spell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إقناعياً</w:t>
            </w:r>
            <w:proofErr w:type="spell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ظ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ظاه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شك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أسب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نتائج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قترحاً</w:t>
            </w:r>
          </w:p>
          <w:p w14:paraId="66F8BF0C" w14:textId="564E97FF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كثر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تخد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ضمن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ب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نغي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وضو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صو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توقي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اتص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بصري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ب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ا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روضة</w:t>
            </w:r>
          </w:p>
          <w:p w14:paraId="1C083371" w14:textId="3CD7CBA3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أشك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ئ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ستخد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ارح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يف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ه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ل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ي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وضي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وضوع</w:t>
            </w:r>
          </w:p>
          <w:p w14:paraId="16A8D55D" w14:textId="7EBBBC4C" w:rsidR="003B0BF5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sz w:val="22"/>
                <w:szCs w:val="22"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تائج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طباع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ب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gram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،</w:t>
            </w:r>
            <w:proofErr w:type="gram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ث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>.</w:t>
            </w:r>
          </w:p>
          <w:p w14:paraId="702ED8D8" w14:textId="77777777" w:rsidR="000370A9" w:rsidRPr="000370A9" w:rsidRDefault="000370A9" w:rsidP="000370A9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</w:p>
          <w:p w14:paraId="660E06F5" w14:textId="77777777" w:rsidR="003B0BF5" w:rsidRPr="003B0BF5" w:rsidRDefault="003B0BF5" w:rsidP="009316EB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</w:pP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ملاحظة:</w:t>
            </w:r>
            <w:r w:rsidRPr="003B0BF5">
              <w:rPr>
                <w:rFonts w:ascii="Univers Next Arabic" w:eastAsiaTheme="minorHAnsi" w:hAnsi="Univers Next Arabic" w:cs="Univers Next Arabic"/>
                <w:b w:val="0"/>
                <w:bCs w:val="0"/>
                <w:i/>
                <w:iCs/>
                <w:kern w:val="2"/>
                <w:sz w:val="22"/>
                <w:szCs w:val="22"/>
                <w:rtl/>
                <w:lang w:eastAsia="en-US"/>
                <w14:ligatures w14:val="standardContextual"/>
              </w:rPr>
              <w:t xml:space="preserve"> </w:t>
            </w: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سيظهر توظيف هذه النواتج في المراحل المناسبة على شكل أنشطة لغوية مدمجة في مهام المشروع (استماع – قراءة – كتابة – عرض شفهي – استخدام وسائط).</w:t>
            </w:r>
          </w:p>
          <w:p w14:paraId="432DCB5B" w14:textId="77777777" w:rsidR="003B0BF5" w:rsidRPr="003B0BF5" w:rsidRDefault="003B0BF5" w:rsidP="009316EB">
            <w:pPr>
              <w:bidi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B0BF5" w:rsidRPr="003953E1" w:rsidRDefault="003B0BF5" w:rsidP="003953E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4B578CCA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1EC5E7A1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4316"/>
        <w:gridCol w:w="4252"/>
        <w:gridCol w:w="4678"/>
        <w:gridCol w:w="702"/>
      </w:tblGrid>
      <w:tr w:rsidR="00900316" w:rsidRPr="00900316" w14:paraId="16ED58CB" w14:textId="77777777" w:rsidTr="00EF2D51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5AE82557" w14:textId="77777777" w:rsidR="00900316" w:rsidRPr="00900316" w:rsidRDefault="00900316" w:rsidP="00900316">
            <w:pPr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bookmarkStart w:id="3" w:name="_Hlk212630775"/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lastRenderedPageBreak/>
              <w:t>المرحلة الأولى – المرحلة الفرعية: فهم الوضع (الأسبوع الأول / حصتان)</w:t>
            </w:r>
          </w:p>
        </w:tc>
      </w:tr>
      <w:tr w:rsidR="00E542A5" w:rsidRPr="00900316" w14:paraId="4486020A" w14:textId="77777777" w:rsidTr="000F302C">
        <w:trPr>
          <w:trHeight w:val="419"/>
        </w:trPr>
        <w:tc>
          <w:tcPr>
            <w:tcW w:w="13948" w:type="dxa"/>
            <w:gridSpan w:val="4"/>
            <w:shd w:val="clear" w:color="auto" w:fill="F8F0D3"/>
          </w:tcPr>
          <w:p w14:paraId="2A742396" w14:textId="7BB04D42" w:rsidR="00E542A5" w:rsidRPr="00900316" w:rsidRDefault="00E542A5" w:rsidP="00E542A5">
            <w:pPr>
              <w:tabs>
                <w:tab w:val="center" w:pos="7077"/>
                <w:tab w:val="left" w:pos="10249"/>
              </w:tabs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هدف: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وجيه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بة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هم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كلة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تمثلة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دراسات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ي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شير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ثيراً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شباب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حول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الم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واجهون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ضغوطاً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بيرة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رتبطة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الدراسة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علاقات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جتماعية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مستقبلهم،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هي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ضغوط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د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ؤثر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ركيزهم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دافعيتهم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سعادتهم؛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تمكينهم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نباط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لاقة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ثيقة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ين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صحة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فسية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استجابات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جسدية،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يتمكنوا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بتكار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حلول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ملية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توعوية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ساهم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عزيز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رونتهم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فسية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تحويل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وتر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طاقة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يجابية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خدم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جاحهم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4947AC" w:rsidRPr="004947A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توازنهم</w:t>
            </w:r>
            <w:r w:rsidR="004947AC" w:rsidRPr="004947A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.</w:t>
            </w:r>
          </w:p>
        </w:tc>
      </w:tr>
      <w:tr w:rsidR="00900316" w:rsidRPr="00900316" w14:paraId="7504764B" w14:textId="77777777" w:rsidTr="00DA6E56">
        <w:tc>
          <w:tcPr>
            <w:tcW w:w="4316" w:type="dxa"/>
            <w:shd w:val="clear" w:color="auto" w:fill="5A8D70"/>
          </w:tcPr>
          <w:p w14:paraId="64091D96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ور المعلّم والإجراءات الرئيسة</w:t>
            </w:r>
          </w:p>
        </w:tc>
        <w:tc>
          <w:tcPr>
            <w:tcW w:w="4252" w:type="dxa"/>
            <w:shd w:val="clear" w:color="auto" w:fill="5A8D70"/>
          </w:tcPr>
          <w:p w14:paraId="4CC0E92B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ور الطالب والمهام التعليمية</w:t>
            </w:r>
          </w:p>
        </w:tc>
        <w:tc>
          <w:tcPr>
            <w:tcW w:w="4678" w:type="dxa"/>
            <w:shd w:val="clear" w:color="auto" w:fill="5A8D70"/>
          </w:tcPr>
          <w:p w14:paraId="1FBE031F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أدلة في ملف الطالب</w:t>
            </w:r>
          </w:p>
        </w:tc>
        <w:tc>
          <w:tcPr>
            <w:tcW w:w="702" w:type="dxa"/>
            <w:shd w:val="clear" w:color="auto" w:fill="5A8D70"/>
          </w:tcPr>
          <w:p w14:paraId="578A7056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حصة/ الوقت</w:t>
            </w:r>
          </w:p>
        </w:tc>
      </w:tr>
      <w:tr w:rsidR="00E542A5" w:rsidRPr="00900316" w14:paraId="4A9570B2" w14:textId="77777777" w:rsidTr="00DA6E56">
        <w:trPr>
          <w:trHeight w:val="841"/>
        </w:trPr>
        <w:tc>
          <w:tcPr>
            <w:tcW w:w="4316" w:type="dxa"/>
          </w:tcPr>
          <w:p w14:paraId="62B04F45" w14:textId="77777777" w:rsidR="00E542A5" w:rsidRPr="000630D4" w:rsidRDefault="00E542A5" w:rsidP="00842621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0630D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1- </w:t>
            </w:r>
            <w:r w:rsidRPr="000630D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تقديم </w:t>
            </w:r>
            <w:proofErr w:type="gramStart"/>
            <w:r w:rsidRPr="000630D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فهوم  التعلم</w:t>
            </w:r>
            <w:proofErr w:type="gramEnd"/>
            <w:r w:rsidRPr="000630D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والتقييم القائم على المشاريع وتوضيح الخطوات التي سيقوم بها الطلبة على مدار الأسابيع الستة كنبذة عامة عن المشروع بأكمله.</w:t>
            </w:r>
          </w:p>
          <w:p w14:paraId="20DDE601" w14:textId="77777777" w:rsidR="00E542A5" w:rsidRPr="000630D4" w:rsidRDefault="00E542A5" w:rsidP="00842621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ركز المعلم هذا الأسبوع على توضيح المرحلة الأولى والهدف من هذه المرحلة.</w:t>
            </w:r>
          </w:p>
          <w:p w14:paraId="521D3E88" w14:textId="4DB0A6F2" w:rsidR="00464AE4" w:rsidRPr="00464AE4" w:rsidRDefault="00E542A5" w:rsidP="00464AE4">
            <w:pPr>
              <w:jc w:val="right"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  <w:r w:rsidRPr="000630D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توجيهات من المعلم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قدّم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لّم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دخلاً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فاعلياً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طرح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ه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ساؤلات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ي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مس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قع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لبة،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يطرح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سؤال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وجّه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proofErr w:type="gramStart"/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مرحلة</w:t>
            </w:r>
            <w:r w:rsid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:</w:t>
            </w:r>
            <w:proofErr w:type="gramEnd"/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46F4C48B" w14:textId="77777777" w:rsidR="00464AE4" w:rsidRPr="00464AE4" w:rsidRDefault="00464AE4" w:rsidP="00464AE4">
            <w:pPr>
              <w:jc w:val="center"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</w:p>
          <w:p w14:paraId="1BA18A8F" w14:textId="75C3D45D" w:rsidR="00E35851" w:rsidRPr="00E35851" w:rsidRDefault="00464AE4" w:rsidP="00E35851">
            <w:pPr>
              <w:jc w:val="right"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  <w:r w:rsidRPr="00464AE4">
              <w:rPr>
                <w:rFonts w:ascii="Univers Next Arabic" w:eastAsiaTheme="majorEastAsia" w:hAnsi="Univers Next Arabic" w:cs="Univers Next Arabic" w:hint="eastAsia"/>
                <w:kern w:val="0"/>
                <w:sz w:val="18"/>
                <w:szCs w:val="18"/>
                <w:rtl/>
                <w:lang w:eastAsia="en-AE"/>
                <w14:ligatures w14:val="none"/>
              </w:rPr>
              <w:t>«</w:t>
            </w:r>
            <w:r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ذا</w:t>
            </w:r>
            <w:r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شروع</w:t>
            </w:r>
            <w:r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نبحث</w:t>
            </w:r>
            <w:r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عًا</w:t>
            </w:r>
            <w:r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="00E35851"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</w:t>
            </w:r>
            <w:r w:rsidR="00E35851"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E35851"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خلال</w:t>
            </w:r>
            <w:r w:rsidR="00E35851"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E35851"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احظتكم،</w:t>
            </w:r>
            <w:r w:rsidR="00E35851"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E35851"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ا</w:t>
            </w:r>
            <w:r w:rsidR="00E35851"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E35851"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ي</w:t>
            </w:r>
            <w:r w:rsidR="00E35851"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E35851"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كثر</w:t>
            </w:r>
            <w:r w:rsidR="00E35851"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E35851"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واقف</w:t>
            </w:r>
            <w:r w:rsidR="00E35851"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E35851"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درسية</w:t>
            </w:r>
            <w:r w:rsidR="00E35851"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E35851"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ي</w:t>
            </w:r>
            <w:r w:rsidR="00E35851"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E35851"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سبب</w:t>
            </w:r>
            <w:r w:rsidR="00E35851"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E35851"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عباً</w:t>
            </w:r>
            <w:r w:rsidR="00E35851"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E35851"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سدياً</w:t>
            </w:r>
            <w:r w:rsidR="00E35851"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="00E35851"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طلاب</w:t>
            </w:r>
            <w:r w:rsidR="00E35851"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E35851"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رغم</w:t>
            </w:r>
            <w:r w:rsidR="00E35851"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E35851"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لامتهم</w:t>
            </w:r>
            <w:r w:rsidR="00E35851"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E35851"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طبياً؟</w:t>
            </w:r>
          </w:p>
          <w:p w14:paraId="0C7566EF" w14:textId="1F4D5BB4" w:rsidR="00464AE4" w:rsidRDefault="00E35851" w:rsidP="00E35851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  <w:r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ل</w:t>
            </w:r>
            <w:r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لاحظون</w:t>
            </w:r>
            <w:r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عض</w:t>
            </w:r>
            <w:r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لاب</w:t>
            </w:r>
            <w:r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تحملون</w:t>
            </w:r>
            <w:r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ضغوط</w:t>
            </w:r>
            <w:r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كثر</w:t>
            </w:r>
            <w:r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غيرهم؟</w:t>
            </w:r>
            <w:r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ا</w:t>
            </w:r>
            <w:r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و</w:t>
            </w:r>
            <w:r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ر</w:t>
            </w:r>
            <w:r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رونة</w:t>
            </w:r>
            <w:r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فسية</w:t>
            </w:r>
            <w:r w:rsidRPr="00E3585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Pr="00E3585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ديهم؟</w:t>
            </w:r>
          </w:p>
          <w:p w14:paraId="2AC93680" w14:textId="77777777" w:rsidR="00E35851" w:rsidRPr="00464AE4" w:rsidRDefault="00E35851" w:rsidP="00E35851">
            <w:pPr>
              <w:bidi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</w:pPr>
          </w:p>
          <w:p w14:paraId="26C8254F" w14:textId="1BC6FD88" w:rsidR="00E542A5" w:rsidRPr="00AC39D5" w:rsidRDefault="00E542A5" w:rsidP="00464AE4">
            <w:pPr>
              <w:numPr>
                <w:ilvl w:val="0"/>
                <w:numId w:val="1"/>
              </w:numPr>
              <w:bidi/>
              <w:jc w:val="both"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تمايز:</w:t>
            </w:r>
          </w:p>
          <w:p w14:paraId="22732A6E" w14:textId="77777777" w:rsidR="00842621" w:rsidRPr="00AC39D5" w:rsidRDefault="00842621" w:rsidP="00842621">
            <w:pPr>
              <w:bidi/>
              <w:ind w:left="360"/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u w:val="single"/>
                <w:lang w:val="en-US"/>
                <w14:ligatures w14:val="none"/>
              </w:rPr>
            </w:pP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  <w:t xml:space="preserve">1. </w:t>
            </w: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أسئلة للطلبة (دون مستوى الإتقان)</w:t>
            </w:r>
          </w:p>
          <w:p w14:paraId="0F08F748" w14:textId="5C62C088" w:rsidR="00B56DD5" w:rsidRPr="00B56DD5" w:rsidRDefault="00B56DD5" w:rsidP="00B56DD5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</w:pP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ربط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حسي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باشر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شعور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مكا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ل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جس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.</w:t>
            </w:r>
          </w:p>
          <w:p w14:paraId="25C2C377" w14:textId="5380FFAA" w:rsidR="00B56DD5" w:rsidRPr="00B56DD5" w:rsidRDefault="00B56DD5" w:rsidP="00B56DD5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</w:pP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و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دما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شعر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الخوف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لب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ضا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متحا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فاجئ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،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ي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شعر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النبض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ريع؟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ضع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دك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كا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قلب،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رأس،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بطن؟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6B1D8B3E" w14:textId="16DD09EE" w:rsidR="00B56DD5" w:rsidRPr="00B56DD5" w:rsidRDefault="00B56DD5" w:rsidP="00B56DD5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</w:pP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ني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رس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دائر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و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جزاء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جس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تصلب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ؤل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دما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بكي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حز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عين،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حلق،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صدر،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عدة؟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077ED7CC" w14:textId="77777777" w:rsidR="00B56DD5" w:rsidRDefault="00B56DD5" w:rsidP="00B56DD5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لث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خلا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لاحظتك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زملائك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ياد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درسة،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هو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عرض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جسدي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كثر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كراراً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ذي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سمعه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هم؟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صداع،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ل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طن،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عب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ام؟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17686345" w14:textId="38D2BBE3" w:rsidR="00842621" w:rsidRPr="00AC39D5" w:rsidRDefault="00842621" w:rsidP="00B56DD5">
            <w:pPr>
              <w:bidi/>
              <w:ind w:left="360"/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u w:val="single"/>
                <w:lang w:val="en-US"/>
                <w14:ligatures w14:val="none"/>
              </w:rPr>
            </w:pP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  <w:t xml:space="preserve">2. </w:t>
            </w: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أسئلة للطلبة (ضمن مستوى الإتقان)</w:t>
            </w:r>
          </w:p>
          <w:p w14:paraId="1EA14882" w14:textId="40E1201C" w:rsidR="00B56DD5" w:rsidRPr="00B56DD5" w:rsidRDefault="00B56DD5" w:rsidP="00B56DD5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</w:pP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ه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علاق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فاعلي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بب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لنتيج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ضغط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نفسي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رد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فع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جسدي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.</w:t>
            </w:r>
          </w:p>
          <w:p w14:paraId="16E2C19F" w14:textId="1799AEF0" w:rsidR="00B56DD5" w:rsidRPr="00B56DD5" w:rsidRDefault="00B56DD5" w:rsidP="00B56DD5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</w:pP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و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ماذا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خبر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طبيب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عض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طلاب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جسامه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سليم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رغ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ه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شعرو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ـ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ل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قيقي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طونه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ب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ختبار؟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ذي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حاو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جس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وله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هنا؟</w:t>
            </w:r>
          </w:p>
          <w:p w14:paraId="142AACDB" w14:textId="77777777" w:rsidR="00B56DD5" w:rsidRPr="00B56DD5" w:rsidRDefault="00B56DD5" w:rsidP="00B56DD5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</w:pP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ني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صف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تغير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غ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جسد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زميلك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طريق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قوفه،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نبر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صوته،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رك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ديه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دما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نتق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ال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لعب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لمرح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إلى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ال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نتظار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دور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إذاع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درسي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؟</w:t>
            </w:r>
          </w:p>
          <w:p w14:paraId="44361AF6" w14:textId="77777777" w:rsidR="00B56DD5" w:rsidRPr="00B56DD5" w:rsidRDefault="00B56DD5" w:rsidP="00B56DD5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</w:pPr>
          </w:p>
          <w:p w14:paraId="287D8725" w14:textId="77777777" w:rsidR="00B56DD5" w:rsidRDefault="00B56DD5" w:rsidP="00B56DD5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lastRenderedPageBreak/>
              <w:t>السؤا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لث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رأيك،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ؤدي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قلق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ستمر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واجبات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درسي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إلى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شعور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طالب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ـ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خمو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رغب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نو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طوا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نهار؟</w:t>
            </w:r>
          </w:p>
          <w:p w14:paraId="2259D272" w14:textId="316FC8F7" w:rsidR="00842621" w:rsidRPr="00AC39D5" w:rsidRDefault="00B56DD5" w:rsidP="00B56DD5">
            <w:pPr>
              <w:bidi/>
              <w:ind w:left="360"/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u w:val="single"/>
                <w:lang w:val="en-US"/>
                <w14:ligatures w14:val="none"/>
              </w:rPr>
            </w:pPr>
            <w:r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842621"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  <w:t xml:space="preserve">3. </w:t>
            </w:r>
            <w:r w:rsidR="00842621"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أسئلة للطلبة (فوق مستوى الإتقان)</w:t>
            </w:r>
          </w:p>
          <w:p w14:paraId="5FDA9DFA" w14:textId="6010AC36" w:rsidR="00B56DD5" w:rsidRPr="00B56DD5" w:rsidRDefault="00B56DD5" w:rsidP="00B56DD5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</w:pP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حلي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علمي،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ستنتاج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نماط،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ربط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فاهي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عقد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رون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عصبي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لنفسي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41B004FD" w14:textId="7AAB72EC" w:rsidR="00B56DD5" w:rsidRPr="00B56DD5" w:rsidRDefault="00B56DD5" w:rsidP="00B56DD5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</w:pP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و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ل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فهو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رسائ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حذير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جسدي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: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مك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آلا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عد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ب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حدث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ما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جمهور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كو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آلي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دفاع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ديم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رمجها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دماغ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حمايتنا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واقف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جتماعي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ضاغطة؟</w:t>
            </w:r>
          </w:p>
          <w:p w14:paraId="04B414F5" w14:textId="1E64C9BD" w:rsidR="00B56DD5" w:rsidRPr="00B56DD5" w:rsidRDefault="00B56DD5" w:rsidP="00B56DD5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</w:pP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ني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ار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طالبي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جها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نفس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درج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ضعيف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ختبار؛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حدهما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صيب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صداع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نصفي،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لآخر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رر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مارس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رياض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تفريغ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غضبه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.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ذي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فسر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ختلاف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ستجاب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جسدي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لضغط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نفسي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نهما؟</w:t>
            </w:r>
          </w:p>
          <w:p w14:paraId="245DFB55" w14:textId="0B94A1D2" w:rsidR="00E542A5" w:rsidRPr="000630D4" w:rsidRDefault="00B56DD5" w:rsidP="00B56DD5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لث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ستنتج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رابط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رون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نفسي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كفاء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جهاز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ناعي؛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ه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عتقد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طلاب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كثر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فاؤلاً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قدر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إدار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لقه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ه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قل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رض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لأمراض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جسدي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وسمية؟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بحث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دل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دعم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جهة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56DD5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نظرك</w:t>
            </w:r>
            <w:r w:rsidRPr="00B56DD5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.</w:t>
            </w:r>
          </w:p>
        </w:tc>
        <w:tc>
          <w:tcPr>
            <w:tcW w:w="4252" w:type="dxa"/>
          </w:tcPr>
          <w:p w14:paraId="447FA101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lastRenderedPageBreak/>
              <w:t>في بداية الحصة، يستمع الطلبة إلى مقدمة المعلم حول المشروع ويتفاعلون مع الأسئلة التمهيدية عن المشروع بأكمله، بعد أن يكونوا قد اختاروا السيناريو الذي سيبحثون فيه.</w:t>
            </w:r>
          </w:p>
          <w:p w14:paraId="6F5074E2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7CA0F3EA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45BA54EA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858670F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27659F5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6165C59F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85B58C1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03689E7D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جيب الطلبة عن أسئلة المعلم حول مقدمة موضوع السيناريو، لتحديد المعرفة السابقة حول الموضوع.</w:t>
            </w:r>
          </w:p>
          <w:p w14:paraId="5F94C1A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8D51B5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287FC34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45E337EC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678" w:type="dxa"/>
          </w:tcPr>
          <w:p w14:paraId="38E53B3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4D1C9434" w14:textId="77777777" w:rsidR="00E542A5" w:rsidRPr="00900316" w:rsidRDefault="00E542A5" w:rsidP="00E542A5">
            <w:pPr>
              <w:numPr>
                <w:ilvl w:val="0"/>
                <w:numId w:val="2"/>
              </w:num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نسخة من السيناريو ملوّنة أو محدد فيها الجمل الدالة على المشكلة.</w:t>
            </w:r>
          </w:p>
          <w:p w14:paraId="5C6E5AB7" w14:textId="77777777" w:rsidR="00E542A5" w:rsidRPr="00900316" w:rsidRDefault="00E542A5" w:rsidP="00E542A5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109B17CB" w14:textId="77777777" w:rsidR="00E542A5" w:rsidRPr="00900316" w:rsidRDefault="00E542A5" w:rsidP="00E542A5">
            <w:pPr>
              <w:numPr>
                <w:ilvl w:val="0"/>
                <w:numId w:val="2"/>
              </w:num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ملاحظات قصيرة أو بطاقات تلخيص للفكرة الرئيسة والمشكلة.</w:t>
            </w:r>
          </w:p>
          <w:p w14:paraId="28EC7D25" w14:textId="77777777" w:rsidR="00E542A5" w:rsidRPr="00900316" w:rsidRDefault="00E542A5" w:rsidP="00E542A5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27FDBA5E" w14:textId="70839CA2" w:rsidR="00E542A5" w:rsidRPr="0049666B" w:rsidRDefault="0049666B" w:rsidP="0049666B">
            <w:pPr>
              <w:pStyle w:val="ListParagraph"/>
              <w:numPr>
                <w:ilvl w:val="0"/>
                <w:numId w:val="2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66B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رسم تخطيطي يوضح: ماذا يقول الطلاب؟ ماذا يفعلون؟ بماذا يشعرون؟ وماذا يسمعون في بيئتهم؟</w:t>
            </w:r>
          </w:p>
          <w:p w14:paraId="4BE35E9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CB1D59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D5D291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9FF8DE8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BF40307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B25063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66C9B04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F83A7E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8CDB670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6DCDF3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26D57B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7C9F90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A63E960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5FCBB5B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BAC3D5E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29BB188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9A9345D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B4A792D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3177F53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277C740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C7C51C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85A8806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  <w:tc>
          <w:tcPr>
            <w:tcW w:w="702" w:type="dxa"/>
          </w:tcPr>
          <w:p w14:paraId="44213FB2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</w:tc>
      </w:tr>
      <w:tr w:rsidR="00900316" w:rsidRPr="00900316" w14:paraId="47E9418E" w14:textId="77777777" w:rsidTr="00DA6E56">
        <w:tc>
          <w:tcPr>
            <w:tcW w:w="4316" w:type="dxa"/>
          </w:tcPr>
          <w:p w14:paraId="62113F1E" w14:textId="77777777" w:rsidR="00900316" w:rsidRPr="00900316" w:rsidRDefault="00900316" w:rsidP="000630D4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2.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راءة السيناريو وتحليل مضمونه</w:t>
            </w:r>
          </w:p>
          <w:p w14:paraId="4AAF55AA" w14:textId="77777777" w:rsidR="00900316" w:rsidRPr="00900316" w:rsidRDefault="00900316" w:rsidP="000630D4">
            <w:pPr>
              <w:numPr>
                <w:ilvl w:val="0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وزع المعلم نص السيناريو على المجموعات، ويطلب منهم القراءة الجماعية مع تحديد الجمل التي تصف المشكلة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43762696" w14:textId="77777777" w:rsidR="00900316" w:rsidRPr="00900316" w:rsidRDefault="00900316" w:rsidP="000630D4">
            <w:pPr>
              <w:numPr>
                <w:ilvl w:val="0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طرح المعلم أسئلة موجّهة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26B8A084" w14:textId="5080388F" w:rsidR="00BA56DA" w:rsidRPr="00BA56DA" w:rsidRDefault="00BA56DA" w:rsidP="00BA56DA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ذي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دث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وقف؟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ستجابة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جسد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مشاعر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سلبية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قبل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ختبارات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61C248C5" w14:textId="5C3C50CD" w:rsidR="00BA56DA" w:rsidRPr="00BA56DA" w:rsidRDefault="00BA56DA" w:rsidP="00BA56DA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ذي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احظه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طلبة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يادة؟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فحوصات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طبية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سليمة،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كن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لم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قيقي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سببه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نفسي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318BD60F" w14:textId="3A7325F8" w:rsidR="00BA56DA" w:rsidRPr="0070516B" w:rsidRDefault="00BA56DA" w:rsidP="00BA56DA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فكرة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ئيسة؟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قل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جسم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ريق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حد،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A56DA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ما</w:t>
            </w:r>
            <w:r w:rsidRPr="00BA56DA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0516B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شعر</w:t>
            </w:r>
            <w:r w:rsidRPr="0070516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0516B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ه</w:t>
            </w:r>
            <w:r w:rsidRPr="0070516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0516B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قل</w:t>
            </w:r>
            <w:r w:rsidRPr="0070516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0516B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ترجمه</w:t>
            </w:r>
            <w:r w:rsidRPr="0070516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0516B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جسم</w:t>
            </w:r>
            <w:r w:rsidRPr="0070516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74D25CEB" w14:textId="77777777" w:rsidR="00AF4891" w:rsidRPr="0070516B" w:rsidRDefault="00BA56DA" w:rsidP="00BA56DA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b/>
                <w:bCs/>
                <w:kern w:val="0"/>
                <w:sz w:val="18"/>
                <w:szCs w:val="18"/>
                <w:u w:val="single"/>
                <w14:ligatures w14:val="none"/>
              </w:rPr>
            </w:pPr>
            <w:r w:rsidRPr="0070516B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70516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0516B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حدي</w:t>
            </w:r>
            <w:r w:rsidRPr="0070516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0516B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ذي</w:t>
            </w:r>
            <w:r w:rsidRPr="0070516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proofErr w:type="spellStart"/>
            <w:r w:rsidRPr="0070516B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نواجهه</w:t>
            </w:r>
            <w:proofErr w:type="spellEnd"/>
            <w:r w:rsidRPr="0070516B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؟</w:t>
            </w:r>
            <w:r w:rsidRPr="0070516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70516B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يفية</w:t>
            </w:r>
            <w:r w:rsidRPr="0070516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0516B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دارة</w:t>
            </w:r>
            <w:r w:rsidRPr="0070516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0516B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ضغوط</w:t>
            </w:r>
            <w:r w:rsidRPr="0070516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0516B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نفسية</w:t>
            </w:r>
            <w:r w:rsidRPr="0070516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0516B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تحسين</w:t>
            </w:r>
            <w:r w:rsidRPr="0070516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0516B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داء</w:t>
            </w:r>
            <w:r w:rsidRPr="0070516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0516B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دراسي</w:t>
            </w:r>
            <w:r w:rsidRPr="0070516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0516B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حفاظ</w:t>
            </w:r>
            <w:r w:rsidRPr="0070516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0516B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70516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0516B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سلامة</w:t>
            </w:r>
            <w:r w:rsidRPr="0070516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0516B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جسد</w:t>
            </w:r>
            <w:r w:rsidRPr="0070516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56B62325" w14:textId="0E628699" w:rsidR="00900316" w:rsidRPr="00AC39D5" w:rsidRDefault="00900316" w:rsidP="00AF4891">
            <w:pPr>
              <w:bidi/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تمايز:</w:t>
            </w:r>
          </w:p>
          <w:p w14:paraId="62CC87DC" w14:textId="77777777" w:rsidR="00A3554E" w:rsidRPr="00A3554E" w:rsidRDefault="00900316" w:rsidP="000630D4">
            <w:pPr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دون مستوى الإتقان</w:t>
            </w: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ستخدام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نسخة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بسطة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سيناريو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عتمد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بط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صري؛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يث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تم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مثيل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عراض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جسدية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صداع،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لم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عدة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مشاعر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خوف،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قلق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استخدام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رموز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صور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وضيحية،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ع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ركيز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فردات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ساسية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ثل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: (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ريق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حد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–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رسائل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جسم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–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شعور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7AE53CD0" w14:textId="77777777" w:rsidR="00A3554E" w:rsidRPr="00A3554E" w:rsidRDefault="00900316" w:rsidP="008B4B8D">
            <w:pPr>
              <w:numPr>
                <w:ilvl w:val="0"/>
                <w:numId w:val="4"/>
              </w:numPr>
              <w:bidi/>
              <w:spacing w:before="100" w:beforeAutospacing="1" w:after="100" w:afterAutospacing="1"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 xml:space="preserve">ضمن مستوى </w:t>
            </w:r>
            <w:proofErr w:type="gramStart"/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إتقان</w:t>
            </w: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8B4B8D" w:rsidRPr="00AC39D5">
              <w:rPr>
                <w:rFonts w:ascii="Univers Next Arabic" w:eastAsiaTheme="majorEastAsia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لخيص</w:t>
            </w:r>
            <w:proofErr w:type="gramEnd"/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جوهر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فاعلي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قل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جسد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سؤال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حثي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حوري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ثل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: "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ترجم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جسامنا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شاعرنا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خفية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لى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آلام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لموسة،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كيف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ؤثر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ذلك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دائنا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درسي؟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.</w:t>
            </w:r>
          </w:p>
          <w:p w14:paraId="62D57E7B" w14:textId="76232E8A" w:rsidR="00900316" w:rsidRPr="00A3554E" w:rsidRDefault="00900316" w:rsidP="00A3554E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3554E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فوق مستوى الإتقان</w:t>
            </w:r>
            <w:r w:rsidRPr="00A3554E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3554E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7E1271">
              <w:rPr>
                <w:rFonts w:ascii="Univers Next Arabic" w:eastAsiaTheme="majorEastAsia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>ت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ليل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جذور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ميقة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أنماط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حديثة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زيد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فجوة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قل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جسد،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ثل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أثير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ثالية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زائدة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سائل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واصل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جتماعي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صورة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جسد،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ساهم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lastRenderedPageBreak/>
              <w:t>العزلة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قمية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زيادة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ساسية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جسامنا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توتر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نفسي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قارنة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الأجيال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A3554E" w:rsidRPr="00A3554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سابقة</w:t>
            </w:r>
            <w:r w:rsidR="00A3554E" w:rsidRPr="00A3554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.</w:t>
            </w:r>
          </w:p>
        </w:tc>
        <w:tc>
          <w:tcPr>
            <w:tcW w:w="4252" w:type="dxa"/>
          </w:tcPr>
          <w:p w14:paraId="54B71222" w14:textId="74C626EA" w:rsidR="00900316" w:rsidRPr="00900316" w:rsidRDefault="00900316" w:rsidP="00A3554E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lastRenderedPageBreak/>
              <w:t>يقرأ الطلبة نص السيناريو ضمن مجموعات صغيرة، ويعملون معًا على تحديد الجمل التي تصف المشكلة الأساسية والفكرة الرئيسة في السيناريو.</w:t>
            </w:r>
          </w:p>
          <w:p w14:paraId="2462778D" w14:textId="70CFD88A" w:rsidR="00A3554E" w:rsidRPr="00A3554E" w:rsidRDefault="00A3554E" w:rsidP="00A3554E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لخص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شكل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صوغ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لخصًا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ليًا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شكل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صيغ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ختصر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 "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لاق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تر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فسي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ظهور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عراض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سدي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دى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.</w:t>
            </w:r>
          </w:p>
          <w:p w14:paraId="0A1F402A" w14:textId="70B317F2" w:rsidR="00A3554E" w:rsidRPr="00A3554E" w:rsidRDefault="00A3554E" w:rsidP="00A3554E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اقش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زملائهم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ضمون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يناريو،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يتبادلون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برات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خصي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لغ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ري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أجسامهم،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يضعون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موع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ئل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كشافي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ساعدهم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هم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عاد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شكل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عمق،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ركيز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قصاء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دلاً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لول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0A106701" w14:textId="21AA9BD2" w:rsidR="00A3554E" w:rsidRPr="00A3554E" w:rsidRDefault="00A3554E" w:rsidP="00A3554E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مثل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ئل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جه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</w:t>
            </w:r>
          </w:p>
          <w:p w14:paraId="3292426F" w14:textId="29289956" w:rsidR="00A3554E" w:rsidRPr="00A3554E" w:rsidRDefault="00A3554E" w:rsidP="00A3554E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عراض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سدي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كثر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يوعاً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عر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ها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بل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قف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اغط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 (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داع،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جف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يدين،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لم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دة،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يق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نفس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؟</w:t>
            </w:r>
          </w:p>
          <w:p w14:paraId="41EC4480" w14:textId="158F4E1D" w:rsidR="00A3554E" w:rsidRPr="00A3554E" w:rsidRDefault="00A3554E" w:rsidP="00A3554E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حظت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آلامك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سدي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ختفي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جأ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مجرد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زوال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بب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لق؟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ف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ذلك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قف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23462B6B" w14:textId="35B46828" w:rsidR="00A3554E" w:rsidRPr="00A3554E" w:rsidRDefault="00A3554E" w:rsidP="00A3554E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رأيك،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ساعد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دث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خاوفك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علم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ديق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ليل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عب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عر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ه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سدك؟</w:t>
            </w:r>
          </w:p>
          <w:p w14:paraId="55FC6BAE" w14:textId="77777777" w:rsidR="00A3554E" w:rsidRPr="00A3554E" w:rsidRDefault="00A3554E" w:rsidP="00A3554E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تج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وقع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</w:t>
            </w:r>
          </w:p>
          <w:p w14:paraId="161285E4" w14:textId="4FBBDACF" w:rsidR="00900316" w:rsidRPr="00900316" w:rsidRDefault="00A3554E" w:rsidP="00A3554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ائم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ئل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proofErr w:type="gramStart"/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بيان</w:t>
            </w:r>
            <w:proofErr w:type="gramEnd"/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قصاء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صمم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بل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،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هدف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صد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ظواهر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سدي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اتج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لق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دى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زملائهم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ة،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يتم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خدامها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أدا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جمع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يانات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رحل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3554E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ادمة</w:t>
            </w:r>
            <w:r w:rsidRPr="00A3554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</w:tc>
        <w:tc>
          <w:tcPr>
            <w:tcW w:w="4678" w:type="dxa"/>
          </w:tcPr>
          <w:p w14:paraId="5FA74BC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ورقة عمل أو بطاقة جماعية تتضمن قائمة بأسئلة الاستقصاء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3012E3D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نتجون قائمة أسئلة استقصاء تمهّد لجمع المعلومات في المرحلة التال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. </w:t>
            </w:r>
          </w:p>
          <w:p w14:paraId="5FBC7591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ملاحظات فردية تعبّر عن تساؤلات الطالب الشخصية حول المشكل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BF7252C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خريطة (ما أعرفه – ما أريد معرفته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3359FF9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1EAF58AA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2F9BEE1A" w14:textId="77777777" w:rsidTr="00DA6E56">
        <w:tc>
          <w:tcPr>
            <w:tcW w:w="4316" w:type="dxa"/>
          </w:tcPr>
          <w:p w14:paraId="7E967972" w14:textId="77777777" w:rsidR="003700B9" w:rsidRPr="003700B9" w:rsidRDefault="00900316" w:rsidP="003700B9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3.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 </w:t>
            </w:r>
            <w:r w:rsidR="003700B9"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عم</w:t>
            </w:r>
            <w:r w:rsidR="003700B9"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700B9"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ملية</w:t>
            </w:r>
            <w:r w:rsidR="003700B9"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700B9"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قصاء</w:t>
            </w:r>
            <w:r w:rsidR="003700B9"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700B9"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ون</w:t>
            </w:r>
            <w:r w:rsidR="003700B9"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700B9"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ديم</w:t>
            </w:r>
            <w:r w:rsidR="003700B9"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3700B9"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لول</w:t>
            </w:r>
          </w:p>
          <w:p w14:paraId="2D067407" w14:textId="7D5CAD74" w:rsidR="003700B9" w:rsidRPr="003700B9" w:rsidRDefault="003700B9" w:rsidP="003700B9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وضح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م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هدف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الي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ك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فرة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لغة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شتركة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قل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جسد،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فهم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اذا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رسل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سم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شارات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لم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اقف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ضاغطة،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دلاً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فكير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ية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خلص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لم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ن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282C6CD8" w14:textId="3AA8EB6E" w:rsidR="003700B9" w:rsidRPr="003700B9" w:rsidRDefault="003700B9" w:rsidP="003700B9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وجه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قاش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أسئلة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قصائية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مق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هم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رابط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يوي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فس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جسد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</w:t>
            </w:r>
          </w:p>
          <w:p w14:paraId="1B16D083" w14:textId="69108AC7" w:rsidR="003700B9" w:rsidRPr="003700B9" w:rsidRDefault="003700B9" w:rsidP="003700B9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3700B9">
              <w:rPr>
                <w:rFonts w:ascii="Univers Next Arabic" w:hAnsi="Univers Next Arabic" w:cs="Univers Next Arabic" w:hint="eastAsia"/>
                <w:sz w:val="18"/>
                <w:szCs w:val="18"/>
                <w:rtl/>
                <w:lang w:val="en-US"/>
              </w:rPr>
              <w:t>«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اذا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ظهر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لم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جسامنا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غم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حوصات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بية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ؤكد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لامتنا؟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حاول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سد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خبارنا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ه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لم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ستطع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وله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كلمات؟</w:t>
            </w:r>
            <w:r w:rsidRPr="003700B9">
              <w:rPr>
                <w:rFonts w:ascii="Univers Next Arabic" w:hAnsi="Univers Next Arabic" w:cs="Univers Next Arabic" w:hint="eastAsia"/>
                <w:sz w:val="18"/>
                <w:szCs w:val="18"/>
                <w:rtl/>
                <w:lang w:val="en-US"/>
              </w:rPr>
              <w:t>»</w:t>
            </w:r>
          </w:p>
          <w:p w14:paraId="115832A8" w14:textId="5A221871" w:rsidR="003700B9" w:rsidRPr="003700B9" w:rsidRDefault="003700B9" w:rsidP="003700B9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3700B9">
              <w:rPr>
                <w:rFonts w:ascii="Univers Next Arabic" w:hAnsi="Univers Next Arabic" w:cs="Univers Next Arabic" w:hint="eastAsia"/>
                <w:sz w:val="18"/>
                <w:szCs w:val="18"/>
                <w:rtl/>
                <w:lang w:val="en-US"/>
              </w:rPr>
              <w:t>«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تقدون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و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ام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صل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برة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وت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م،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مت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زملاء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سبب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نجاً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ضلات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داعاً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بعض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؟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يف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حدث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ذلك؟</w:t>
            </w:r>
            <w:r w:rsidRPr="003700B9">
              <w:rPr>
                <w:rFonts w:ascii="Univers Next Arabic" w:hAnsi="Univers Next Arabic" w:cs="Univers Next Arabic" w:hint="eastAsia"/>
                <w:sz w:val="18"/>
                <w:szCs w:val="18"/>
                <w:rtl/>
                <w:lang w:val="en-US"/>
              </w:rPr>
              <w:t>»</w:t>
            </w:r>
          </w:p>
          <w:p w14:paraId="23934923" w14:textId="2B43C382" w:rsidR="003700B9" w:rsidRPr="003700B9" w:rsidRDefault="003700B9" w:rsidP="007E1271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3700B9">
              <w:rPr>
                <w:rFonts w:ascii="Univers Next Arabic" w:hAnsi="Univers Next Arabic" w:cs="Univers Next Arabic" w:hint="eastAsia"/>
                <w:sz w:val="18"/>
                <w:szCs w:val="18"/>
                <w:rtl/>
                <w:lang w:val="en-US"/>
              </w:rPr>
              <w:t>«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جعل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البين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واجهان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فس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متحان،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حدهما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شعر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مغص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ديد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آخر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شعر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هدوء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ام؟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دور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قل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ل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هما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يؤثر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سده؟</w:t>
            </w:r>
            <w:r w:rsidRPr="003700B9">
              <w:rPr>
                <w:rFonts w:ascii="Univers Next Arabic" w:hAnsi="Univers Next Arabic" w:cs="Univers Next Arabic" w:hint="eastAsia"/>
                <w:sz w:val="18"/>
                <w:szCs w:val="18"/>
                <w:rtl/>
                <w:lang w:val="en-US"/>
              </w:rPr>
              <w:t>»</w:t>
            </w:r>
          </w:p>
          <w:p w14:paraId="64698F2A" w14:textId="77777777" w:rsidR="003700B9" w:rsidRPr="003700B9" w:rsidRDefault="003700B9" w:rsidP="003700B9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3700B9">
              <w:rPr>
                <w:rFonts w:ascii="Univers Next Arabic" w:hAnsi="Univers Next Arabic" w:cs="Univers Next Arabic" w:hint="eastAsia"/>
                <w:sz w:val="18"/>
                <w:szCs w:val="18"/>
                <w:rtl/>
                <w:lang w:val="en-US"/>
              </w:rPr>
              <w:t>«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ؤثر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ترات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احة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سحة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مارسة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شاط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دني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توى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لم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عب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عرون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ه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لال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يوم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راسي؟</w:t>
            </w:r>
            <w:r w:rsidRPr="003700B9">
              <w:rPr>
                <w:rFonts w:ascii="Univers Next Arabic" w:hAnsi="Univers Next Arabic" w:cs="Univers Next Arabic" w:hint="eastAsia"/>
                <w:sz w:val="18"/>
                <w:szCs w:val="18"/>
                <w:rtl/>
                <w:lang w:val="en-US"/>
              </w:rPr>
              <w:t>»</w:t>
            </w:r>
          </w:p>
          <w:p w14:paraId="3C895184" w14:textId="77777777" w:rsidR="007E1271" w:rsidRDefault="003700B9" w:rsidP="007E127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3700B9">
              <w:rPr>
                <w:rFonts w:ascii="Univers Next Arabic" w:hAnsi="Univers Next Arabic" w:cs="Univers Next Arabic" w:hint="eastAsia"/>
                <w:sz w:val="18"/>
                <w:szCs w:val="18"/>
                <w:rtl/>
                <w:lang w:val="en-US"/>
              </w:rPr>
              <w:t>«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اذا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شعر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حياناً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ـ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ثقل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كتاف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غبة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كاء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دما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تراكم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ينا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اجبات،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غم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اجب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مل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قلي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ليس</w:t>
            </w:r>
            <w:r w:rsidRPr="003700B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3700B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ضلياً؟</w:t>
            </w:r>
            <w:r w:rsidRPr="003700B9">
              <w:rPr>
                <w:rFonts w:ascii="Univers Next Arabic" w:hAnsi="Univers Next Arabic" w:cs="Univers Next Arabic" w:hint="eastAsia"/>
                <w:sz w:val="18"/>
                <w:szCs w:val="18"/>
                <w:rtl/>
                <w:lang w:val="en-US"/>
              </w:rPr>
              <w:t>»</w:t>
            </w:r>
          </w:p>
          <w:p w14:paraId="23810AD4" w14:textId="77777777" w:rsidR="007E1271" w:rsidRPr="00AF4891" w:rsidRDefault="007E1271" w:rsidP="007E1271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u w:val="single"/>
                <w:rtl/>
                <w:lang w:val="en-US"/>
              </w:rPr>
            </w:pPr>
          </w:p>
          <w:p w14:paraId="52A4DA29" w14:textId="7B09013A" w:rsidR="00900316" w:rsidRPr="00AF4891" w:rsidRDefault="00900316" w:rsidP="007E1271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u w:val="single"/>
              </w:rPr>
            </w:pPr>
            <w:r w:rsidRPr="00AF4891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التمايز</w:t>
            </w:r>
            <w:r w:rsidRPr="00AF4891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</w:p>
          <w:p w14:paraId="4F739719" w14:textId="77777777" w:rsidR="007E1271" w:rsidRDefault="00AC39D5" w:rsidP="00AC39D5">
            <w:pPr>
              <w:numPr>
                <w:ilvl w:val="0"/>
                <w:numId w:val="6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دو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مستوى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الإتقا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:</w:t>
            </w:r>
            <w:r w:rsidRPr="00AC39D5">
              <w:rPr>
                <w:rFonts w:ascii="Univers Next Arabic" w:hAnsi="Univers Next Arabic" w:cs="Univers Next Arabic"/>
                <w:color w:val="EE0000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زويد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ـ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خطط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سم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شاعر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صور؛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ساعدتهم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بط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اقف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ي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ضاغط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عرض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سدي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اتج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ها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ال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متحان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↔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لم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طن،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قاء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لم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↔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رق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رجف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عبئ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خطط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سيط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حدد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ماكن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لم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ائع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سم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د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عور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خوف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لق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46858E30" w14:textId="77777777" w:rsidR="007E1271" w:rsidRPr="007E1271" w:rsidRDefault="00AC39D5" w:rsidP="00AC39D5">
            <w:pPr>
              <w:numPr>
                <w:ilvl w:val="0"/>
                <w:numId w:val="6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ضم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مستوى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الإتقا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:</w:t>
            </w:r>
            <w:r w:rsidRPr="00AC39D5">
              <w:rPr>
                <w:rFonts w:ascii="Univers Next Arabic" w:hAnsi="Univers Next Arabic" w:cs="Univers Next Arabic"/>
                <w:color w:val="EE0000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ليل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يانات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م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ها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زملاء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وجاع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سدي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صياغتها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ائم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عراض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فس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-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سدي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ضحة،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رح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لاق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ببي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غوط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ختبارات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روض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ديمي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بين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جوء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كرر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عياد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غم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لامتهم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بياً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0E1D1EBE" w14:textId="7F0B1721" w:rsidR="00900316" w:rsidRPr="00900316" w:rsidRDefault="00AC39D5" w:rsidP="007E1271">
            <w:pPr>
              <w:numPr>
                <w:ilvl w:val="0"/>
                <w:numId w:val="6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فوق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مستوى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الإتقا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:</w:t>
            </w:r>
            <w:r w:rsidRPr="00AC39D5">
              <w:rPr>
                <w:rFonts w:ascii="Univers Next Arabic" w:hAnsi="Univers Next Arabic" w:cs="Univers Next Arabic"/>
                <w:color w:val="EE0000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صنيف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ديات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عاد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فصيلي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عاد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سيولوجي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الهرمونات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نبض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لب،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عاد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فسي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القلق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شل،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عاد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ئي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إضاء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اعات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ضجيجها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ربط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ذه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ديات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تأثيرها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ويل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ى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مو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سدي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ليم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قرار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راسي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ديم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راء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ليلي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اختلاف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ؤي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ألمه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ألم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ضوي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قيقي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رؤية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بيب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م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عرض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اتج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7E1271" w:rsidRPr="007E127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تر</w:t>
            </w:r>
            <w:r w:rsidR="007E1271" w:rsidRPr="007E127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</w:tc>
        <w:tc>
          <w:tcPr>
            <w:tcW w:w="4252" w:type="dxa"/>
          </w:tcPr>
          <w:p w14:paraId="20EE79E8" w14:textId="77777777" w:rsidR="00100A1C" w:rsidRPr="00100A1C" w:rsidRDefault="00100A1C" w:rsidP="00100A1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ليل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باب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سياقات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رتبط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مشكلة</w:t>
            </w:r>
          </w:p>
          <w:p w14:paraId="77C77F56" w14:textId="77777777" w:rsidR="00100A1C" w:rsidRPr="00100A1C" w:rsidRDefault="00100A1C" w:rsidP="00100A1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ذه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رحلة،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تقل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لاحظ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لم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ذور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.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هدف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هم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اذا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هار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ازن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قل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جسد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دى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عض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ما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صمد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دى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آخرين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3B6D0014" w14:textId="77777777" w:rsidR="00100A1C" w:rsidRPr="00100A1C" w:rsidRDefault="00100A1C" w:rsidP="00100A1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5FA8C03A" w14:textId="77777777" w:rsidR="00100A1C" w:rsidRPr="00100A1C" w:rsidRDefault="00100A1C" w:rsidP="00100A1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جاب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ئل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م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شارك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لسات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صف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ذهني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إجاب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ساؤلات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ربط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مط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ياتهم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ستجابات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جسامهم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يزيولوجي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67E35D6A" w14:textId="77777777" w:rsidR="00100A1C" w:rsidRPr="00100A1C" w:rsidRDefault="00100A1C" w:rsidP="00100A1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18839E60" w14:textId="77777777" w:rsidR="00100A1C" w:rsidRPr="00100A1C" w:rsidRDefault="00100A1C" w:rsidP="00100A1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ضع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ائم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مزيد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ئل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رحل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لاحق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ستنتج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ئل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حثي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ديد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 (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تمارين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ين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فصل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لق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ألم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دة؟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ؤثر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وع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عام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تناوله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دى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عورنا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صداع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قت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ختبارات؟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0C5F8DD0" w14:textId="77777777" w:rsidR="00100A1C" w:rsidRPr="00100A1C" w:rsidRDefault="00100A1C" w:rsidP="00100A1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48D01C3C" w14:textId="77777777" w:rsidR="00100A1C" w:rsidRPr="00100A1C" w:rsidRDefault="00100A1C" w:rsidP="00100A1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ئل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جه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نقاش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</w:t>
            </w:r>
          </w:p>
          <w:p w14:paraId="72D8020F" w14:textId="77777777" w:rsidR="00100A1C" w:rsidRPr="00100A1C" w:rsidRDefault="00100A1C" w:rsidP="00100A1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63D3F89A" w14:textId="77777777" w:rsidR="00100A1C" w:rsidRPr="00100A1C" w:rsidRDefault="00100A1C" w:rsidP="00100A1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اذا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رض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عض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سدياً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غم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رضهم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نفس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غوط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متحانات؟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رع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فسي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'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لكونها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فتقدها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جسام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خرين؟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</w:p>
          <w:p w14:paraId="55F50F39" w14:textId="77777777" w:rsidR="00100A1C" w:rsidRPr="00100A1C" w:rsidRDefault="00100A1C" w:rsidP="00100A1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3555F166" w14:textId="77777777" w:rsidR="00100A1C" w:rsidRPr="00100A1C" w:rsidRDefault="00100A1C" w:rsidP="00100A1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ثر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هر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لف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اشات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نصات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اصل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ر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جسامنا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مل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تر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راسي؟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ضعف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كنولوجيا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ريقنا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' (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قل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جسد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؟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</w:p>
          <w:p w14:paraId="3D1A9AEA" w14:textId="77777777" w:rsidR="00100A1C" w:rsidRPr="00100A1C" w:rsidRDefault="00100A1C" w:rsidP="00100A1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40B5DA13" w14:textId="77777777" w:rsidR="00100A1C" w:rsidRPr="00100A1C" w:rsidRDefault="00100A1C" w:rsidP="00100A1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ؤثر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قارنات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راها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سائل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اصل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جتماعي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عورنا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ـ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ثقل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إرهاق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'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تى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ون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ذل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هود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دني؟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</w:p>
          <w:p w14:paraId="1B7BE74B" w14:textId="77777777" w:rsidR="00100A1C" w:rsidRPr="00100A1C" w:rsidRDefault="00100A1C" w:rsidP="00100A1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7B64DA4B" w14:textId="77777777" w:rsidR="00100A1C" w:rsidRPr="00100A1C" w:rsidRDefault="00100A1C" w:rsidP="00100A1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ي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دى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ساهم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زل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علنا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كثر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ساسي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ألم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سدي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د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اجه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مهور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زملاء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اقع؟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</w:p>
          <w:p w14:paraId="67177C56" w14:textId="77777777" w:rsidR="00100A1C" w:rsidRPr="00100A1C" w:rsidRDefault="00100A1C" w:rsidP="00100A1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0E098D9E" w14:textId="77777777" w:rsidR="00100A1C" w:rsidRDefault="00100A1C" w:rsidP="00100A1C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م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اقش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ذه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ئل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من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موعاتهم،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يركزون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خراج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باب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قدان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ازن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سدي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يكتبون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ببات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دعم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ح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فسي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جسدي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اً،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بطها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أمثل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قعي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ياتهم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ي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وف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شل،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غط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قت،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ود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وم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7CA60CAB" w14:textId="3B2F802C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نتج المتوقع: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="00100A1C"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ريطة</w:t>
            </w:r>
            <w:r w:rsidR="00100A1C"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00A1C"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ذهنية</w:t>
            </w:r>
            <w:r w:rsidR="00100A1C"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00A1C"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رح</w:t>
            </w:r>
            <w:r w:rsidR="00100A1C"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100A1C"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بكة</w:t>
            </w:r>
            <w:r w:rsidR="00100A1C"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00A1C"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رتباط</w:t>
            </w:r>
            <w:r w:rsidR="00100A1C"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100A1C"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="00100A1C"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00A1C"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قل</w:t>
            </w:r>
            <w:r w:rsidR="00100A1C"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00A1C"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جسم،</w:t>
            </w:r>
            <w:r w:rsidR="00100A1C"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00A1C"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وضح</w:t>
            </w:r>
            <w:r w:rsidR="00100A1C"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00A1C"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باب</w:t>
            </w:r>
            <w:r w:rsidR="00100A1C"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00A1C"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="00100A1C"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00A1C"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ؤدي</w:t>
            </w:r>
            <w:r w:rsidR="00100A1C"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00A1C"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ظهور</w:t>
            </w:r>
            <w:r w:rsidR="00100A1C"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00A1C"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لم</w:t>
            </w:r>
            <w:r w:rsidR="00100A1C"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00A1C"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سدي،</w:t>
            </w:r>
            <w:r w:rsidR="00100A1C"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00A1C"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عوامل</w:t>
            </w:r>
            <w:r w:rsidR="00100A1C"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00A1C"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="00100A1C"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00A1C"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وي</w:t>
            </w:r>
            <w:r w:rsidR="00100A1C"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00A1C"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رونة</w:t>
            </w:r>
            <w:r w:rsidR="00100A1C"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00A1C"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فسية</w:t>
            </w:r>
            <w:r w:rsidR="00100A1C"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00A1C"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دى</w:t>
            </w:r>
            <w:r w:rsidR="00100A1C"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100A1C"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</w:t>
            </w:r>
            <w:r w:rsidR="00100A1C"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</w:tc>
        <w:tc>
          <w:tcPr>
            <w:tcW w:w="4678" w:type="dxa"/>
          </w:tcPr>
          <w:p w14:paraId="0940E9E5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خريطة ذهنية توضح أسباب تراجع الحكايات وآثار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1A59ADB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ائمة بالأسباب المحتملة مع أمثلة من الواقع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7D6A0FC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لاحظات مكتوبة من نقاش المجموع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68ED593B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74850EF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</w:tc>
      </w:tr>
      <w:tr w:rsidR="00900316" w:rsidRPr="00900316" w14:paraId="6237A9D5" w14:textId="77777777" w:rsidTr="00DA6E56">
        <w:trPr>
          <w:trHeight w:val="2117"/>
        </w:trPr>
        <w:tc>
          <w:tcPr>
            <w:tcW w:w="4316" w:type="dxa"/>
          </w:tcPr>
          <w:p w14:paraId="0C0A234E" w14:textId="77777777" w:rsidR="00900316" w:rsidRPr="00900316" w:rsidRDefault="00900316" w:rsidP="00ED67D5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lastRenderedPageBreak/>
              <w:t xml:space="preserve">4.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توثيق النتائج الفردية ثم النقاش الجماعي</w:t>
            </w:r>
          </w:p>
          <w:p w14:paraId="7BF9223A" w14:textId="77777777" w:rsidR="00900316" w:rsidRPr="00F756FC" w:rsidRDefault="00900316" w:rsidP="00ED67D5">
            <w:pPr>
              <w:pStyle w:val="ListParagraph"/>
              <w:numPr>
                <w:ilvl w:val="0"/>
                <w:numId w:val="29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طلب المعلم من كل طالب أن يدوّن ملاحظاته في ملفه، مستخدمًا عبارات مثل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1CB0A7F0" w14:textId="77777777" w:rsidR="006558AC" w:rsidRDefault="006558AC" w:rsidP="00ED67D5">
            <w:pPr>
              <w:numPr>
                <w:ilvl w:val="1"/>
                <w:numId w:val="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احظت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ضغوط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درجات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جعل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زملائي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شعرون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صداع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ستمر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فقدان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شهية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بل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ختبارات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"</w:t>
            </w:r>
          </w:p>
          <w:p w14:paraId="1FDE8FC5" w14:textId="77777777" w:rsidR="006558AC" w:rsidRDefault="006558AC" w:rsidP="00ED67D5">
            <w:pPr>
              <w:numPr>
                <w:ilvl w:val="1"/>
                <w:numId w:val="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ريد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عرف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ماذا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ظهر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وتر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شكل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لم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دة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حديداً،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كيف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مكننا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مييز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ن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لم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ضوي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ألم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اتج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قلق؟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</w:p>
          <w:p w14:paraId="2633474F" w14:textId="77777777" w:rsidR="006558AC" w:rsidRDefault="006558AC" w:rsidP="00ED67D5">
            <w:pPr>
              <w:numPr>
                <w:ilvl w:val="1"/>
                <w:numId w:val="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فكر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صميم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ركن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سترخاء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كتبة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درسية،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يث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توفر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وسيقى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ادئة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تمارين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نفس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طلبة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بل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روض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قديمية</w:t>
            </w:r>
            <w:r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"</w:t>
            </w:r>
          </w:p>
          <w:p w14:paraId="50F695EE" w14:textId="6D13A87A" w:rsidR="00900316" w:rsidRDefault="00F756FC" w:rsidP="006558AC">
            <w:pPr>
              <w:numPr>
                <w:ilvl w:val="1"/>
                <w:numId w:val="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="00900316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ثم يُدير المعلم نقاشًا جماعيًا لتبادل الأفكار وتوحيد الفهم</w:t>
            </w:r>
            <w:r w:rsidR="00900316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66F1A9B2" w14:textId="77777777" w:rsidR="00ED67D5" w:rsidRPr="00900316" w:rsidRDefault="00ED67D5" w:rsidP="00ED67D5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</w:p>
          <w:p w14:paraId="1EE2B796" w14:textId="77777777" w:rsidR="00900316" w:rsidRPr="00ED67D5" w:rsidRDefault="00900316" w:rsidP="00ED67D5">
            <w:pPr>
              <w:bidi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</w:pP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تمايز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</w:p>
          <w:p w14:paraId="2370BB39" w14:textId="77777777" w:rsidR="006558AC" w:rsidRDefault="00ED67D5" w:rsidP="00ED67D5">
            <w:pPr>
              <w:numPr>
                <w:ilvl w:val="0"/>
                <w:numId w:val="8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دو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مستوى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إتقا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:</w:t>
            </w:r>
            <w:r w:rsidRPr="00ED67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ستخدم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الب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صقات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جوه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عبيرية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 (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Emojis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وصف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الة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زملائه،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يربطها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رسم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سيط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مكان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لم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اً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جه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لق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جانب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صورة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معدة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)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،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ع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تابة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ملة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سيطة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: "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شعر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الخوف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تعجز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دي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كتابة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.</w:t>
            </w:r>
          </w:p>
          <w:p w14:paraId="62556DAA" w14:textId="77777777" w:rsidR="006558AC" w:rsidRPr="006558AC" w:rsidRDefault="00ED67D5" w:rsidP="00ED67D5">
            <w:pPr>
              <w:numPr>
                <w:ilvl w:val="0"/>
                <w:numId w:val="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ضم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مستوى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إتقا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:</w:t>
            </w:r>
            <w:r w:rsidRPr="00ED67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كتب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الب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قريراً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صيراً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3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5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سطر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ربط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ه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ن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وقف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لاحظ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أثير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جسدي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دراسي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،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: "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دما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زداد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ضغط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اجبات،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احظت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ركيزي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قل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سبب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صداع،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ما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جعلني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حتاج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قتاً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طول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فهم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.</w:t>
            </w:r>
          </w:p>
          <w:p w14:paraId="614F6377" w14:textId="02AD8204" w:rsidR="00900316" w:rsidRPr="00900316" w:rsidRDefault="00ED67D5" w:rsidP="006558AC">
            <w:pPr>
              <w:numPr>
                <w:ilvl w:val="0"/>
                <w:numId w:val="8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فوق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مستوى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إتقا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:</w:t>
            </w:r>
            <w:r w:rsidRPr="00ED67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قوم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الب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تصميم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proofErr w:type="gramStart"/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ستبيان</w:t>
            </w:r>
            <w:proofErr w:type="gramEnd"/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رقمي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رقي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وزعه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ينة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قرانه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جمع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انات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ول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كثر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وقات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وتراً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درسة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،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ثم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كتب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حليلاً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قدياً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قترح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ه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غييرات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ثقافة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درسة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 (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طالبة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تقليل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ختبارات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فاجئة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زيادة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صص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شاط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بدني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تعزيز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فاه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فسي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جسدي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6558AC" w:rsidRPr="006558A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جميع</w:t>
            </w:r>
            <w:r w:rsidR="006558AC" w:rsidRPr="006558A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</w:t>
            </w:r>
          </w:p>
        </w:tc>
        <w:tc>
          <w:tcPr>
            <w:tcW w:w="4252" w:type="dxa"/>
          </w:tcPr>
          <w:p w14:paraId="3DA7B85B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تحديد منهجية جمع المعلومات وكتابة الأسئلة ذات الصلة</w:t>
            </w:r>
          </w:p>
          <w:p w14:paraId="0C4CF7FE" w14:textId="0A9FC0EF" w:rsidR="006558AC" w:rsidRPr="006558AC" w:rsidRDefault="006558AC" w:rsidP="006558A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صفتكم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ريقاً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حثياً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لابياً،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تمثل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وركم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ول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تكشفين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حيين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بحث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باب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فية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راء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عب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سدي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اتج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لق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.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يكم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ختيار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داة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نسب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جمع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دلتكم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لمية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يدانية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7FD28ACF" w14:textId="77777777" w:rsidR="006558AC" w:rsidRPr="006558AC" w:rsidRDefault="006558AC" w:rsidP="006558A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يارات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مة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ختر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حدة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كثر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:</w:t>
            </w:r>
          </w:p>
          <w:p w14:paraId="45366A18" w14:textId="2DB93DA2" w:rsidR="006558AC" w:rsidRPr="006558AC" w:rsidRDefault="006558AC" w:rsidP="006558A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بلة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براء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جه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رشد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كاديمي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مرض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ة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فهم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الات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كررة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زور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يادة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قت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ختبارات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7D9AE5BE" w14:textId="367E3B28" w:rsidR="006558AC" w:rsidRPr="006558AC" w:rsidRDefault="006558AC" w:rsidP="006558A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قصاء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اقع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بية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ثوقة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شاهدة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طع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ديو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ليمية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رح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ابطة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قل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جسم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 (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Mind-Body Connection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76CB193B" w14:textId="23B03610" w:rsidR="006558AC" w:rsidRPr="006558AC" w:rsidRDefault="006558AC" w:rsidP="006558A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كتبي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جوع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لات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لمية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كتب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كتبة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ة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ستخراج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قائق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رمونات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تر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أثيرها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19452CB9" w14:textId="77777777" w:rsidR="006558AC" w:rsidRDefault="006558AC" w:rsidP="006558AC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proofErr w:type="gramStart"/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بيان</w:t>
            </w:r>
            <w:proofErr w:type="gramEnd"/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يداني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صميم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موذج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ريع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رقي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كتروني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ُوزع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زملاء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سحة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رصد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لاقة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غط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راسة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ظهور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آلام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6558A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ينة</w:t>
            </w:r>
            <w:r w:rsidRPr="006558A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6F66CA3A" w14:textId="3A16D70F" w:rsidR="00900316" w:rsidRPr="00900316" w:rsidRDefault="00900316" w:rsidP="006558A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المنتج المتوقع:</w:t>
            </w:r>
          </w:p>
          <w:p w14:paraId="5569042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خطة قصيرة يضعها الفريق تتضمن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أسلوب جمع المعلومات، المصادر المحتملة، والأسئلة التي سيستخدمونها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. </w:t>
            </w:r>
          </w:p>
          <w:p w14:paraId="38D0904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678" w:type="dxa"/>
          </w:tcPr>
          <w:p w14:paraId="343CAECB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خطة قصيرة أو جدول يوضح مصادر المعلومات والأسئلة التي سيستخدمها الطالب أو الفريق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170A6CE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ائمة بالمصادر التي ينوي الرجوع إليها (أشخاص – مواقع – كتب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06009484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نموذج للمقابلة أو استمارة جاهزة لتدوين الملاحظات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5F4E411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58236DC9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4F60805A" w14:textId="77777777" w:rsidTr="00DA6E56">
        <w:tc>
          <w:tcPr>
            <w:tcW w:w="4316" w:type="dxa"/>
          </w:tcPr>
          <w:p w14:paraId="0C7B4D37" w14:textId="6B2DB20D" w:rsidR="00900316" w:rsidRPr="00900316" w:rsidRDefault="00900316" w:rsidP="00496E81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. </w:t>
            </w:r>
            <w:r w:rsidR="00A2147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5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الملاحظة والتغذية الراجعة</w:t>
            </w:r>
          </w:p>
          <w:p w14:paraId="00C669E7" w14:textId="77777777" w:rsidR="007441D7" w:rsidRDefault="007441D7" w:rsidP="00496E81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قو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ل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دور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يسّر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بر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زويد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ب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كتب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سمي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طاق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ريفي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سهّل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همته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جراء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قابلات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ع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مرض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رس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رشد،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يساعده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ختيار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نصات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وثوق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بحث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56078E37" w14:textId="10C61BA0" w:rsidR="007441D7" w:rsidRPr="007441D7" w:rsidRDefault="007441D7" w:rsidP="007441D7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تجول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ل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ن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جموعات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ثناء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ليله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نتائج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ستبيانات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راء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صادر،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يقد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وجيهات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وري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ساعده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بط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َرَض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جسد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ـ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سبب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فس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شكل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م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دقيق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6C5E37DE" w14:textId="7AE7AF3D" w:rsidR="007441D7" w:rsidRDefault="007441D7" w:rsidP="007441D7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زيز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شارك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حرص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ل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فيز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ب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قل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فاعلاً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تقدي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غذي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اجع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يجابي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زز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ثقته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طرح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فكاره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ول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شاعر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شخصي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7CBB84CF" w14:textId="77777777" w:rsidR="007441D7" w:rsidRDefault="007441D7" w:rsidP="007441D7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</w:p>
          <w:p w14:paraId="3DEF1D63" w14:textId="1B1E8405" w:rsidR="00900316" w:rsidRPr="00900316" w:rsidRDefault="00900316" w:rsidP="007441D7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أسئلة تغذية راجعة مقترح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61293E2E" w14:textId="06435736" w:rsidR="007441D7" w:rsidRDefault="007441D7" w:rsidP="00496E81">
            <w:pPr>
              <w:numPr>
                <w:ilvl w:val="1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كثر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عراض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جسدي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صداع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ل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طن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كتشفت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ها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رتبط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التوتر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فس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ل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كن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خطر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بالك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ابقاً؟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</w:p>
          <w:p w14:paraId="4F7F1E7B" w14:textId="77777777" w:rsidR="007441D7" w:rsidRDefault="007441D7" w:rsidP="007441D7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lastRenderedPageBreak/>
              <w:t>كيف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تغير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جواء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اح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رس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ثناء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فسح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ذا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طبقنا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لولاً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ملي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تفريغ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اق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سلبي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دلاً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شاحنات؟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</w:p>
          <w:p w14:paraId="53A071B7" w14:textId="77777777" w:rsidR="007441D7" w:rsidRDefault="007441D7" w:rsidP="007441D7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قب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كبر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منع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زملاءك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عتراف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شعوره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الحزن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قلق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مسؤولين،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كيف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مبادرتك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جعل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طلب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ساعد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مراً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طبيعياً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شجاعاً؟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 xml:space="preserve">    </w:t>
            </w:r>
          </w:p>
          <w:p w14:paraId="6AA14162" w14:textId="1B818A39" w:rsidR="007441D7" w:rsidRPr="007441D7" w:rsidRDefault="007441D7" w:rsidP="007441D7">
            <w:pPr>
              <w:bidi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</w:pPr>
            <w:r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ضمنون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ل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proofErr w:type="spellStart"/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صممتموه</w:t>
            </w:r>
            <w:proofErr w:type="spellEnd"/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كن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سترخاء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يكون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ستداماً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يستخدمه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اب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علياً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ليس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جرد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كر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ظرية؟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</w:p>
          <w:p w14:paraId="543AB31A" w14:textId="77777777" w:rsidR="007441D7" w:rsidRDefault="007441D7" w:rsidP="007441D7">
            <w:pPr>
              <w:bidi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</w:pPr>
          </w:p>
          <w:p w14:paraId="63AA5F16" w14:textId="4D375E7C" w:rsidR="00900316" w:rsidRPr="00496E81" w:rsidRDefault="007441D7" w:rsidP="007441D7">
            <w:pPr>
              <w:numPr>
                <w:ilvl w:val="1"/>
                <w:numId w:val="11"/>
              </w:numPr>
              <w:bidi/>
              <w:ind w:hanging="357"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</w:pPr>
            <w:r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ا</w:t>
            </w:r>
            <w:r w:rsidR="00900316"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لتمايز</w:t>
            </w:r>
            <w:r w:rsidR="00900316"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</w:p>
          <w:p w14:paraId="5C172445" w14:textId="4EE83B06" w:rsidR="007441D7" w:rsidRPr="007441D7" w:rsidRDefault="00900316" w:rsidP="007441D7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دون مستوى 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ذكر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وقفاً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حداً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رسة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جعل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دقات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لبك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تسارع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شعر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صداع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ختبارات،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إذاعة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).</w:t>
            </w:r>
          </w:p>
          <w:p w14:paraId="2586726B" w14:textId="24CBCCDE" w:rsidR="007441D7" w:rsidRPr="007441D7" w:rsidRDefault="007441D7" w:rsidP="007441D7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و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صرف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سريع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بسيط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ك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عله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شعور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الغضب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تجنب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شاحنات؟</w:t>
            </w:r>
          </w:p>
          <w:p w14:paraId="5F081532" w14:textId="77777777" w:rsidR="007441D7" w:rsidRDefault="007441D7" w:rsidP="007441D7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دد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ثلاث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عراض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جسدي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ظهر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يك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ما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شعر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الخوف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088EEB42" w14:textId="26AA5A3D" w:rsidR="007441D7" w:rsidRPr="007441D7" w:rsidRDefault="00900316" w:rsidP="007441D7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ضمن مستوى 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 xml:space="preserve">: 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أسئلة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ؤثر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وتر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اتج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ضغط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درجات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امل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بة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ع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عضهم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عض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ساحة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رسية؟</w:t>
            </w:r>
          </w:p>
          <w:p w14:paraId="5BA3C6A2" w14:textId="74D8DBEA" w:rsidR="007441D7" w:rsidRPr="007441D7" w:rsidRDefault="007441D7" w:rsidP="007441D7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ابط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ن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خسار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بارا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ياضي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درسي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شعور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الإحباط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ا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نع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الب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دراس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ذلك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يوم؟</w:t>
            </w:r>
          </w:p>
          <w:p w14:paraId="5A1B33EA" w14:textId="77777777" w:rsidR="007441D7" w:rsidRPr="007441D7" w:rsidRDefault="007441D7" w:rsidP="007441D7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ماذا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ختف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ل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جسد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ل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د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غالباً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مجرد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نتهاء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وقف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سبب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قلق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نتهاء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متحان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)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؟</w:t>
            </w:r>
          </w:p>
          <w:p w14:paraId="2E1ED029" w14:textId="11FB070D" w:rsidR="007441D7" w:rsidRPr="007441D7" w:rsidRDefault="00900316" w:rsidP="007441D7">
            <w:pPr>
              <w:pStyle w:val="ListParagraph"/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 xml:space="preserve">فوق مستوى </w:t>
            </w:r>
            <w:proofErr w:type="gramStart"/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proofErr w:type="gramEnd"/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نا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عادة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صميم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يوم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دراسي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تحويل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رسة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صدر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ضغط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توتر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لى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ئة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داعمة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تعافي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نمو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فسي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؟</w:t>
            </w:r>
          </w:p>
          <w:p w14:paraId="660C306B" w14:textId="5436282A" w:rsidR="007441D7" w:rsidRPr="007441D7" w:rsidRDefault="007441D7" w:rsidP="007441D7">
            <w:pPr>
              <w:pStyle w:val="ListParagraph"/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وظيف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كاء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صطناع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طبيقات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مراقب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ال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زاجي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طلب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تقدي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صائح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قائي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وري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بل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صولهم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مرحل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إرهاق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جسدي؟</w:t>
            </w:r>
          </w:p>
          <w:p w14:paraId="51E6AC9C" w14:textId="7CAA6AAF" w:rsidR="00900316" w:rsidRPr="00496E81" w:rsidRDefault="007441D7" w:rsidP="007441D7">
            <w:pPr>
              <w:pStyle w:val="ListParagraph"/>
              <w:bidi/>
              <w:ind w:left="360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و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نت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سؤولاً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صح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رسية،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سياسة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تضعها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توازن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ن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حصيل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كاديم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ال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فاه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فس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جسدي</w:t>
            </w:r>
            <w:r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طلبة؟</w:t>
            </w:r>
          </w:p>
        </w:tc>
        <w:tc>
          <w:tcPr>
            <w:tcW w:w="4252" w:type="dxa"/>
          </w:tcPr>
          <w:p w14:paraId="1978B072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lastRenderedPageBreak/>
              <w:t>جمع المعلومات وتوثيقها في ملف الطالب</w:t>
            </w:r>
          </w:p>
          <w:p w14:paraId="4615CA20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همة: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يبدأ الطلبة بجمع معلومات من المصادر التي اختاروها، ويسجلون ما تعلّموه في ملفاتهم الفردية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</w:p>
          <w:p w14:paraId="4CF7F6C1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علومات التي يمكن جمعها:</w:t>
            </w:r>
          </w:p>
          <w:p w14:paraId="11B59504" w14:textId="2506995B" w:rsidR="00C60CB6" w:rsidRPr="00C60CB6" w:rsidRDefault="00C60CB6" w:rsidP="00C60CB6">
            <w:pPr>
              <w:numPr>
                <w:ilvl w:val="0"/>
                <w:numId w:val="16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رز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ضغوط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فسية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ائعة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ديد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ائمة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مواقف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ية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ترجم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آلام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سدية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هبة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قوف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ذاعة،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غط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رجات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ييم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ستمر،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لق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ندماج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جتماعي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0BB4A00E" w14:textId="7E0B6DE7" w:rsidR="00C60CB6" w:rsidRPr="00C60CB6" w:rsidRDefault="00C60CB6" w:rsidP="00C60CB6">
            <w:pPr>
              <w:numPr>
                <w:ilvl w:val="0"/>
                <w:numId w:val="16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ؤشرات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الة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فسية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دى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زملاء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صد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لامات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سدية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سلوكية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ظهر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حتاج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دعم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داع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كرر،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ضم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ظافر،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ز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رجل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توتر،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قدان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ركيز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فاجئ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0FEC8FE0" w14:textId="77777777" w:rsidR="00C60CB6" w:rsidRDefault="00C60CB6" w:rsidP="00C60CB6">
            <w:pPr>
              <w:numPr>
                <w:ilvl w:val="0"/>
                <w:numId w:val="16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آراء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جارب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proofErr w:type="gramStart"/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بيان</w:t>
            </w:r>
            <w:proofErr w:type="gramEnd"/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: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انات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يدانية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 "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ربط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لم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دتهم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امتحانات؟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proofErr w:type="spellStart"/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proofErr w:type="spellEnd"/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خص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ثقون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ه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اخل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ة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إخباره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مخاوفهم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فسية؟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.</w:t>
            </w:r>
          </w:p>
          <w:p w14:paraId="30101B9E" w14:textId="77777777" w:rsidR="00C60CB6" w:rsidRDefault="00C60CB6" w:rsidP="00C60CB6">
            <w:pPr>
              <w:bidi/>
              <w:ind w:left="360"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64C3C52" w14:textId="7A589C0D" w:rsidR="00496E81" w:rsidRPr="00496E81" w:rsidRDefault="00496E81" w:rsidP="00C60CB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ارد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احة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الياً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ة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ييم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دمات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دمها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يادة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ة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ييم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ور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 xml:space="preserve">المرشد الأكاديمي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دى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رفة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وجود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ذه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دمات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يفية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فادة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ها</w:t>
            </w:r>
            <w:proofErr w:type="gramStart"/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.</w:t>
            </w:r>
            <w:proofErr w:type="gramEnd"/>
          </w:p>
          <w:p w14:paraId="02031E6B" w14:textId="77777777" w:rsidR="00C60CB6" w:rsidRPr="00C60CB6" w:rsidRDefault="00496E81" w:rsidP="00496E81">
            <w:pPr>
              <w:numPr>
                <w:ilvl w:val="0"/>
                <w:numId w:val="16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راتيجيات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عامل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شاعر</w:t>
            </w: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قائق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مية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بسطة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هدئ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نفس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طني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هاز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صبي،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دور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ياضة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باحية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فريغ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رمونات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تر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C60CB6" w:rsidRPr="00C60C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كورتيزول</w:t>
            </w:r>
            <w:r w:rsidR="00C60CB6"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6AA22AAF" w14:textId="77777777" w:rsidR="00C60CB6" w:rsidRPr="00C60CB6" w:rsidRDefault="00C60CB6" w:rsidP="00C60CB6">
            <w:pPr>
              <w:bidi/>
              <w:ind w:left="360"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33DC106C" w14:textId="4CB2A51E" w:rsidR="00900316" w:rsidRPr="00C60CB6" w:rsidRDefault="00900316" w:rsidP="00C60CB6">
            <w:pPr>
              <w:numPr>
                <w:ilvl w:val="0"/>
                <w:numId w:val="16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نتج المتوقع: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ملاحظات فردية أو بطاقات تلخص ما جمعه الطالب من معلومات</w:t>
            </w:r>
            <w:r w:rsidRPr="00C60CB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5BB9E88B" w14:textId="77777777" w:rsidR="009A12F2" w:rsidRDefault="009A12F2" w:rsidP="009A12F2">
            <w:pPr>
              <w:pStyle w:val="ListParagraph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56C4ECB6" w14:textId="77777777" w:rsidR="009A12F2" w:rsidRPr="00900316" w:rsidRDefault="009A12F2" w:rsidP="009A12F2">
            <w:pPr>
              <w:bidi/>
              <w:ind w:left="360"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1C6EE178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678" w:type="dxa"/>
          </w:tcPr>
          <w:p w14:paraId="64CC7116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lastRenderedPageBreak/>
              <w:t xml:space="preserve">ورقة ملخص للمقابلة أو البحث أو </w:t>
            </w:r>
            <w:proofErr w:type="gramStart"/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استبيان</w:t>
            </w:r>
            <w:proofErr w:type="gramEnd"/>
          </w:p>
          <w:p w14:paraId="121B578D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صور أو روابط لمصادر قصصية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3DFA67AE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بطاقات ملاحظات فردية توثّق ما تم جمعه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4A686589" w14:textId="7E399FCC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فقرة قصيرة بعنوان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</w:rPr>
              <w:t>"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>ما الذي تعلّمته من البحث عن</w:t>
            </w:r>
            <w:r w:rsidR="007E3CE5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 xml:space="preserve"> موضوع عقلك وجسمك فريق </w:t>
            </w:r>
            <w:proofErr w:type="gramStart"/>
            <w:r w:rsidR="007E3CE5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واحد ؟</w:t>
            </w:r>
            <w:proofErr w:type="gramEnd"/>
          </w:p>
          <w:p w14:paraId="220C251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46F8BC66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</w:tr>
      <w:tr w:rsidR="00900316" w:rsidRPr="00900316" w14:paraId="4C61BA7B" w14:textId="77777777" w:rsidTr="00DA6E56">
        <w:tc>
          <w:tcPr>
            <w:tcW w:w="4316" w:type="dxa"/>
          </w:tcPr>
          <w:p w14:paraId="4428DABB" w14:textId="77777777" w:rsidR="00900316" w:rsidRPr="00900316" w:rsidRDefault="00900316" w:rsidP="00900316">
            <w:pPr>
              <w:bidi/>
              <w:spacing w:before="100" w:beforeAutospacing="1" w:after="100" w:afterAutospacing="1"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6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تعزيز التعاون والتوصل إلى فهم مشترك</w:t>
            </w:r>
          </w:p>
          <w:p w14:paraId="6E5C1032" w14:textId="77777777" w:rsidR="00900316" w:rsidRPr="00900316" w:rsidRDefault="00900316" w:rsidP="00072D55">
            <w:pPr>
              <w:numPr>
                <w:ilvl w:val="0"/>
                <w:numId w:val="9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وجّه المعلّم المجموعات إلى مشاركة نتائجها ومناقشتها للوصول إلى اتفاق جماعي حول تعريف المشكلة الرئيس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5CE64D51" w14:textId="77777777" w:rsidR="00900316" w:rsidRPr="00900316" w:rsidRDefault="00900316" w:rsidP="00072D55">
            <w:pPr>
              <w:numPr>
                <w:ilvl w:val="0"/>
                <w:numId w:val="9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عبارة توجيه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  <w:t>«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عملوا معًا كفريق وحددوا جملة تعبّر عن المشكلة التي لاحظتموها في السيناريو، مع توضيح سبب أهميت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».</w:t>
            </w:r>
          </w:p>
          <w:p w14:paraId="0A30FFB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لتمايز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14CE9015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lastRenderedPageBreak/>
              <w:t>دون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وزّع المعلّم أدوارًا بسيطة مثل (كاتب – قارئ – متحدث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537A3A7D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ضمن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شجّع الطلبة على المناقشة والتصويت للوصول إلى اتفاق جماعي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1322A47B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فوق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منح الطلبة المتقدمين أدوارًا قيادية مثل (منسق المناقشة – مقيّم الحجج – كاتب التقرير الجماعي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330CB8B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252" w:type="dxa"/>
          </w:tcPr>
          <w:p w14:paraId="0A16D02C" w14:textId="77777777" w:rsidR="00900316" w:rsidRPr="00900316" w:rsidRDefault="00900316" w:rsidP="00900316">
            <w:pPr>
              <w:bidi/>
              <w:spacing w:before="100" w:beforeAutospacing="1" w:after="100" w:afterAutospacing="1"/>
              <w:outlineLvl w:val="2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lastRenderedPageBreak/>
              <w:t>التعاون للوصول إلى فهم جماعي للمشكلة</w:t>
            </w:r>
          </w:p>
          <w:p w14:paraId="283CE859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أمثلة على أنشطة تعاونية:</w:t>
            </w:r>
          </w:p>
          <w:p w14:paraId="43AA794C" w14:textId="77777777" w:rsidR="00900316" w:rsidRPr="00900316" w:rsidRDefault="00900316" w:rsidP="00072D55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مراجعة ما جمعه أعضاء الفريق ومقارنة النتائج لاختيار الأدقّ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7DFC1FB6" w14:textId="77777777" w:rsidR="00900316" w:rsidRPr="00900316" w:rsidRDefault="00900316" w:rsidP="00072D55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لاتفاق على صياغة جملة تمثّل المشكلة الرئيسة التي توصّلوا إلي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2420A781" w14:textId="323C9CB2" w:rsidR="00900316" w:rsidRPr="00DA6E56" w:rsidRDefault="00900316" w:rsidP="00DA6E56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إعداد ملخص جماعي يعرض فهمهم المشترك للمشكلة وأهميت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بيان جماعي للمشكلة بصيغة مثل</w:t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4A537156" w14:textId="118E6DA8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lastRenderedPageBreak/>
              <w:t>"</w:t>
            </w:r>
            <w:r w:rsidR="00DA6E56">
              <w:rPr>
                <w:rtl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لاب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درستنا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متلكون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طاقات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بيرة،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كن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ضغوط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دراسي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اجتماعي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تزايد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خلق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اجزاً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قلق،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ما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تطلب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يجاد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ئ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درسي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اعم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منحهم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دوات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مهارات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لازم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إدار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شاعرهم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تعبير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ها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وعي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ثق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"</w:t>
            </w:r>
          </w:p>
        </w:tc>
        <w:tc>
          <w:tcPr>
            <w:tcW w:w="4678" w:type="dxa"/>
          </w:tcPr>
          <w:p w14:paraId="7E2FC6DB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lastRenderedPageBreak/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نسخة من ملخّص المجموعة أو الخريطة النهائ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09ECBED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لاحظات فردية كتبها الطالب بعد المناقش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A62EF23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ورقة تقييم ذاتي أو تأمل شخصي حول ما تعلّمه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207CFD2A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فقرة تأملية بعنوان "ما الذي تعلّمته من هذه المرحلة؟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"</w:t>
            </w:r>
          </w:p>
          <w:p w14:paraId="7608F9D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516689A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إجابات مكتوبة على أسئلة التأمل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65BC650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077C7358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</w:tc>
      </w:tr>
      <w:tr w:rsidR="00900316" w:rsidRPr="00900316" w14:paraId="0BF1B1E5" w14:textId="77777777" w:rsidTr="009316EB">
        <w:tc>
          <w:tcPr>
            <w:tcW w:w="13246" w:type="dxa"/>
            <w:gridSpan w:val="3"/>
          </w:tcPr>
          <w:p w14:paraId="5C3BCD69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bidi="ar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المهارة المركّزة في هذه </w:t>
            </w:r>
            <w:proofErr w:type="gramStart"/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لمرحل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: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 w:bidi="ar-AE"/>
                <w14:ligatures w14:val="none"/>
              </w:rPr>
              <w:t xml:space="preserve"> البحث</w:t>
            </w:r>
            <w:proofErr w:type="gramEnd"/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 w:bidi="ar-AE"/>
                <w14:ligatures w14:val="none"/>
              </w:rPr>
              <w:t xml:space="preserve"> والاستقصاء</w:t>
            </w:r>
          </w:p>
          <w:p w14:paraId="7D440EFB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سهّل المعلم عملية التأمل الجماعي بطرح أسئلة مثل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5EB80755" w14:textId="77777777" w:rsidR="007E3CE5" w:rsidRDefault="007E3CE5" w:rsidP="00DA550E">
            <w:pPr>
              <w:numPr>
                <w:ilvl w:val="0"/>
                <w:numId w:val="13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ضغوطات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يومية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كثر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كراراً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احظها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ريقكم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زملاء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سواء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طوابير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صباح،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داخل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صفوف،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ثناء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نافسات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ياضية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لاعب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؟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</w:p>
          <w:p w14:paraId="4B283D94" w14:textId="77777777" w:rsidR="007E3CE5" w:rsidRPr="007E3CE5" w:rsidRDefault="007E3CE5" w:rsidP="00DA550E">
            <w:pPr>
              <w:numPr>
                <w:ilvl w:val="0"/>
                <w:numId w:val="13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ناءً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جمعكم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معلومات،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سباب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كامنة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راء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شعور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طلبة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التوتر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جسدي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زلة؟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ل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رتبطة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صرياً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الأداء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كاديمي،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م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ناك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وامل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خرى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التنمر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صعوبة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عبير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ن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شاعر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مام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قران؟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</w:p>
          <w:p w14:paraId="4D2B552E" w14:textId="77777777" w:rsidR="00DA550E" w:rsidRDefault="00900316" w:rsidP="00DA550E">
            <w:pPr>
              <w:bidi/>
              <w:spacing w:before="100" w:beforeAutospacing="1" w:after="100" w:afterAutospacing="1"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في نهاية هذه المرحلة، يصل الطلبة إلى فهم مشترك للمشكل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023F84B6" w14:textId="168FD9F5" w:rsidR="00900316" w:rsidRPr="00900316" w:rsidRDefault="007E3CE5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واجه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ديد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زملائنا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رسة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ضغوطاً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فسية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صامتة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ترجم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لى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آلام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جسدية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إرهاق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ؤثر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جودة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ياتهم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دراسية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علاقاتهم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جتماعية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.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قد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جدنا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ناك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جوة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ضحة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ن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شعورهم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هذه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ضغوط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بين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رتهم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دارتها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متلاك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شجاعة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طلب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ساعدة؛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ذا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حن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حاجة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لى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بتكار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لول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بيئة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درسية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داعمة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ول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رسة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جرد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كان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تحصيل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لمي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لى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صة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تمكين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فسي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توازن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اطفي،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يث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كون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قل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جسم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ريقاً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حداً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3CE5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وياً</w:t>
            </w:r>
            <w:r w:rsidRPr="007E3CE5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"</w:t>
            </w:r>
          </w:p>
        </w:tc>
        <w:tc>
          <w:tcPr>
            <w:tcW w:w="702" w:type="dxa"/>
          </w:tcPr>
          <w:p w14:paraId="59D2ED9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0A82F74A" w14:textId="77777777" w:rsidTr="009316EB">
        <w:tc>
          <w:tcPr>
            <w:tcW w:w="13246" w:type="dxa"/>
            <w:gridSpan w:val="3"/>
          </w:tcPr>
          <w:p w14:paraId="5242683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sz w:val="28"/>
                <w:szCs w:val="28"/>
                <w:rtl/>
              </w:rPr>
              <w:t xml:space="preserve">التقييم:  </w:t>
            </w:r>
          </w:p>
          <w:p w14:paraId="58A517DD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rtl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فهم الوضع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</w:p>
          <w:p w14:paraId="50916C39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تأكد من تقييم قدرة كل طالب على "</w:t>
            </w:r>
            <w:r w:rsidRPr="00900316">
              <w:rPr>
                <w:rFonts w:ascii="Univers Next Arabic" w:hAnsi="Univers Next Arabic" w:cs="Univers Next Arabic"/>
                <w:rtl/>
                <w:lang w:val="en-US" w:eastAsia="en-AE"/>
              </w:rPr>
              <w:t>توليد أسئلة استقصائية وجمع المعلومات الأساسية من المصادر.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 xml:space="preserve">" </w:t>
            </w:r>
            <w:r w:rsidRPr="00900316">
              <w:rPr>
                <w:rFonts w:ascii="Univers Next Arabic" w:hAnsi="Univers Next Arabic" w:cs="Univers Next Arabic"/>
                <w:rtl/>
              </w:rPr>
              <w:t>وذلك استنادًا إلى الأدلة الملاحظة داخل الصف وما جمعه الطلبة في ملف الطالب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75F1B8F8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 xml:space="preserve">تأكّد من تقييم قدرة الطلبة على التعاون بفاعلية مع زملائهم من خلال ملاحظة سلوكهم داخل الصف. </w:t>
            </w:r>
          </w:p>
          <w:p w14:paraId="5552025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4631CF2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تفوق (9-10)</w:t>
            </w:r>
          </w:p>
        </w:tc>
        <w:tc>
          <w:tcPr>
            <w:tcW w:w="702" w:type="dxa"/>
          </w:tcPr>
          <w:p w14:paraId="7FE4E06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</w:tr>
      <w:tr w:rsidR="00900316" w:rsidRPr="00900316" w14:paraId="4D8A2BB6" w14:textId="77777777" w:rsidTr="009316EB">
        <w:tc>
          <w:tcPr>
            <w:tcW w:w="13246" w:type="dxa"/>
            <w:gridSpan w:val="3"/>
          </w:tcPr>
          <w:p w14:paraId="5D559A3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>*جميع النقاط المدرجة في دور المعلّم ودور الطالب وأدلة التقييم هي مقترحات مرنة، ولا يُشترط تنفيذها جميعًا. يمكن للطالب أن يقدّم دليلًا واحدًا أو أكثر يناسب طبيعة عمله في المرحلة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702" w:type="dxa"/>
          </w:tcPr>
          <w:p w14:paraId="38090824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color w:val="3A7C22" w:themeColor="accent6" w:themeShade="BF"/>
                <w:sz w:val="18"/>
                <w:szCs w:val="18"/>
                <w:rtl/>
              </w:rPr>
            </w:pPr>
          </w:p>
        </w:tc>
      </w:tr>
      <w:bookmarkEnd w:id="3"/>
    </w:tbl>
    <w:p w14:paraId="510ED153" w14:textId="77777777" w:rsidR="006E079F" w:rsidRDefault="006E079F" w:rsidP="00900316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</w:p>
    <w:p w14:paraId="4360DF2E" w14:textId="37E46BF8" w:rsidR="00B1469D" w:rsidRDefault="00900316" w:rsidP="006E079F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</w:t>
      </w:r>
    </w:p>
    <w:p w14:paraId="76DCC19D" w14:textId="51EFC377" w:rsidR="00DA6E56" w:rsidRDefault="00DA6E56" w:rsidP="00DA550E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</w:pPr>
    </w:p>
    <w:sectPr w:rsidR="00DA6E56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BDF547" w14:textId="77777777" w:rsidR="004B340A" w:rsidRDefault="004B340A" w:rsidP="003B0EEC">
      <w:pPr>
        <w:spacing w:after="0" w:line="240" w:lineRule="auto"/>
      </w:pPr>
      <w:r>
        <w:separator/>
      </w:r>
    </w:p>
  </w:endnote>
  <w:endnote w:type="continuationSeparator" w:id="0">
    <w:p w14:paraId="47332826" w14:textId="77777777" w:rsidR="004B340A" w:rsidRDefault="004B340A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70E737" w14:textId="77777777" w:rsidR="004B340A" w:rsidRDefault="004B340A" w:rsidP="003B0EEC">
      <w:pPr>
        <w:spacing w:after="0" w:line="240" w:lineRule="auto"/>
      </w:pPr>
      <w:r>
        <w:separator/>
      </w:r>
    </w:p>
  </w:footnote>
  <w:footnote w:type="continuationSeparator" w:id="0">
    <w:p w14:paraId="746A9B3D" w14:textId="77777777" w:rsidR="004B340A" w:rsidRDefault="004B340A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E960B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BD7756F"/>
    <w:multiLevelType w:val="hybridMultilevel"/>
    <w:tmpl w:val="EEE0B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FB33B9"/>
    <w:multiLevelType w:val="multilevel"/>
    <w:tmpl w:val="ED5A49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4566720">
    <w:abstractNumId w:val="18"/>
  </w:num>
  <w:num w:numId="2" w16cid:durableId="838156101">
    <w:abstractNumId w:val="29"/>
  </w:num>
  <w:num w:numId="3" w16cid:durableId="381102938">
    <w:abstractNumId w:val="5"/>
  </w:num>
  <w:num w:numId="4" w16cid:durableId="1263879416">
    <w:abstractNumId w:val="20"/>
  </w:num>
  <w:num w:numId="5" w16cid:durableId="1825702475">
    <w:abstractNumId w:val="9"/>
  </w:num>
  <w:num w:numId="6" w16cid:durableId="1793016629">
    <w:abstractNumId w:val="8"/>
  </w:num>
  <w:num w:numId="7" w16cid:durableId="1715545207">
    <w:abstractNumId w:val="21"/>
  </w:num>
  <w:num w:numId="8" w16cid:durableId="56511757">
    <w:abstractNumId w:val="13"/>
  </w:num>
  <w:num w:numId="9" w16cid:durableId="1203904160">
    <w:abstractNumId w:val="24"/>
  </w:num>
  <w:num w:numId="10" w16cid:durableId="1661694328">
    <w:abstractNumId w:val="4"/>
  </w:num>
  <w:num w:numId="11" w16cid:durableId="2108961771">
    <w:abstractNumId w:val="19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26"/>
  </w:num>
  <w:num w:numId="15" w16cid:durableId="1874345470">
    <w:abstractNumId w:val="25"/>
  </w:num>
  <w:num w:numId="16" w16cid:durableId="440998043">
    <w:abstractNumId w:val="2"/>
  </w:num>
  <w:num w:numId="17" w16cid:durableId="1048990352">
    <w:abstractNumId w:val="22"/>
  </w:num>
  <w:num w:numId="18" w16cid:durableId="1539972695">
    <w:abstractNumId w:val="17"/>
  </w:num>
  <w:num w:numId="19" w16cid:durableId="1338075377">
    <w:abstractNumId w:val="6"/>
  </w:num>
  <w:num w:numId="20" w16cid:durableId="1229533245">
    <w:abstractNumId w:val="7"/>
  </w:num>
  <w:num w:numId="21" w16cid:durableId="1914777960">
    <w:abstractNumId w:val="27"/>
  </w:num>
  <w:num w:numId="22" w16cid:durableId="1391920903">
    <w:abstractNumId w:val="11"/>
  </w:num>
  <w:num w:numId="23" w16cid:durableId="2139756377">
    <w:abstractNumId w:val="10"/>
  </w:num>
  <w:num w:numId="24" w16cid:durableId="109514345">
    <w:abstractNumId w:val="28"/>
  </w:num>
  <w:num w:numId="25" w16cid:durableId="143007735">
    <w:abstractNumId w:val="14"/>
  </w:num>
  <w:num w:numId="26" w16cid:durableId="1715082918">
    <w:abstractNumId w:val="0"/>
  </w:num>
  <w:num w:numId="27" w16cid:durableId="805658257">
    <w:abstractNumId w:val="12"/>
  </w:num>
  <w:num w:numId="28" w16cid:durableId="1521817181">
    <w:abstractNumId w:val="15"/>
  </w:num>
  <w:num w:numId="29" w16cid:durableId="1075325768">
    <w:abstractNumId w:val="16"/>
  </w:num>
  <w:num w:numId="30" w16cid:durableId="635642727">
    <w:abstractNumId w:val="2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8FC"/>
    <w:rsid w:val="00016684"/>
    <w:rsid w:val="00023D2F"/>
    <w:rsid w:val="00025CF3"/>
    <w:rsid w:val="00026001"/>
    <w:rsid w:val="0003049E"/>
    <w:rsid w:val="000347F3"/>
    <w:rsid w:val="000370A9"/>
    <w:rsid w:val="00042736"/>
    <w:rsid w:val="00042889"/>
    <w:rsid w:val="0004506E"/>
    <w:rsid w:val="000478FD"/>
    <w:rsid w:val="000630D4"/>
    <w:rsid w:val="00071E91"/>
    <w:rsid w:val="00072D55"/>
    <w:rsid w:val="0007359D"/>
    <w:rsid w:val="00077F77"/>
    <w:rsid w:val="000808AA"/>
    <w:rsid w:val="00081132"/>
    <w:rsid w:val="0008194F"/>
    <w:rsid w:val="000820C9"/>
    <w:rsid w:val="0008457C"/>
    <w:rsid w:val="0009362F"/>
    <w:rsid w:val="00096BE4"/>
    <w:rsid w:val="000A2063"/>
    <w:rsid w:val="000B083D"/>
    <w:rsid w:val="000B1B6B"/>
    <w:rsid w:val="000B32BF"/>
    <w:rsid w:val="000B47FB"/>
    <w:rsid w:val="000B7783"/>
    <w:rsid w:val="000C4A4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0A1C"/>
    <w:rsid w:val="00101475"/>
    <w:rsid w:val="00102DCB"/>
    <w:rsid w:val="00111621"/>
    <w:rsid w:val="00112615"/>
    <w:rsid w:val="00113A6E"/>
    <w:rsid w:val="0011667E"/>
    <w:rsid w:val="0012176B"/>
    <w:rsid w:val="00124ADF"/>
    <w:rsid w:val="00127EC9"/>
    <w:rsid w:val="001345A2"/>
    <w:rsid w:val="001512B4"/>
    <w:rsid w:val="00151FCC"/>
    <w:rsid w:val="00153D54"/>
    <w:rsid w:val="001572BA"/>
    <w:rsid w:val="00161881"/>
    <w:rsid w:val="00162CE8"/>
    <w:rsid w:val="001639D6"/>
    <w:rsid w:val="00163D12"/>
    <w:rsid w:val="00175A40"/>
    <w:rsid w:val="00181413"/>
    <w:rsid w:val="00184EFE"/>
    <w:rsid w:val="0018695F"/>
    <w:rsid w:val="00187601"/>
    <w:rsid w:val="00190183"/>
    <w:rsid w:val="00196756"/>
    <w:rsid w:val="001A49A5"/>
    <w:rsid w:val="001A54B4"/>
    <w:rsid w:val="001B0BEC"/>
    <w:rsid w:val="001B4757"/>
    <w:rsid w:val="001B5008"/>
    <w:rsid w:val="001B6C44"/>
    <w:rsid w:val="001B7B49"/>
    <w:rsid w:val="001C27F0"/>
    <w:rsid w:val="001C416B"/>
    <w:rsid w:val="001E0F38"/>
    <w:rsid w:val="001E6D97"/>
    <w:rsid w:val="001E79DC"/>
    <w:rsid w:val="001F29AC"/>
    <w:rsid w:val="001F772F"/>
    <w:rsid w:val="002037F6"/>
    <w:rsid w:val="00203C0C"/>
    <w:rsid w:val="0020746E"/>
    <w:rsid w:val="0021191F"/>
    <w:rsid w:val="00215F0A"/>
    <w:rsid w:val="00222442"/>
    <w:rsid w:val="00227647"/>
    <w:rsid w:val="00233C20"/>
    <w:rsid w:val="00240088"/>
    <w:rsid w:val="00245CA9"/>
    <w:rsid w:val="002502CE"/>
    <w:rsid w:val="002525DD"/>
    <w:rsid w:val="002540A4"/>
    <w:rsid w:val="0027268F"/>
    <w:rsid w:val="00273A58"/>
    <w:rsid w:val="00275C37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47ED"/>
    <w:rsid w:val="002B3F70"/>
    <w:rsid w:val="002C18E1"/>
    <w:rsid w:val="002C7759"/>
    <w:rsid w:val="002C7EBF"/>
    <w:rsid w:val="002D0CAD"/>
    <w:rsid w:val="002D7753"/>
    <w:rsid w:val="002E287F"/>
    <w:rsid w:val="002E2DA4"/>
    <w:rsid w:val="002E7A14"/>
    <w:rsid w:val="002F2076"/>
    <w:rsid w:val="002F5248"/>
    <w:rsid w:val="002F56DF"/>
    <w:rsid w:val="00307D2A"/>
    <w:rsid w:val="00311033"/>
    <w:rsid w:val="00312816"/>
    <w:rsid w:val="0032044F"/>
    <w:rsid w:val="00322AA1"/>
    <w:rsid w:val="00327FD2"/>
    <w:rsid w:val="00332C96"/>
    <w:rsid w:val="00340501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61793"/>
    <w:rsid w:val="00362CE3"/>
    <w:rsid w:val="00365B31"/>
    <w:rsid w:val="003700B9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A3E20"/>
    <w:rsid w:val="003B0BF5"/>
    <w:rsid w:val="003B0EEC"/>
    <w:rsid w:val="003B4768"/>
    <w:rsid w:val="003C1989"/>
    <w:rsid w:val="003C21DD"/>
    <w:rsid w:val="003C5513"/>
    <w:rsid w:val="003D3BF6"/>
    <w:rsid w:val="003D3FF4"/>
    <w:rsid w:val="003E068F"/>
    <w:rsid w:val="003E3228"/>
    <w:rsid w:val="003E4A03"/>
    <w:rsid w:val="003E77B1"/>
    <w:rsid w:val="003F33EC"/>
    <w:rsid w:val="003F346D"/>
    <w:rsid w:val="00402950"/>
    <w:rsid w:val="00407E64"/>
    <w:rsid w:val="00413976"/>
    <w:rsid w:val="00413FF8"/>
    <w:rsid w:val="004147FE"/>
    <w:rsid w:val="00415EE7"/>
    <w:rsid w:val="00420875"/>
    <w:rsid w:val="004241D7"/>
    <w:rsid w:val="004275D2"/>
    <w:rsid w:val="00433D80"/>
    <w:rsid w:val="00455EF5"/>
    <w:rsid w:val="004572A8"/>
    <w:rsid w:val="004634C9"/>
    <w:rsid w:val="00464AE4"/>
    <w:rsid w:val="004700F8"/>
    <w:rsid w:val="004831AC"/>
    <w:rsid w:val="00490336"/>
    <w:rsid w:val="00490E0D"/>
    <w:rsid w:val="00491CDB"/>
    <w:rsid w:val="00492E36"/>
    <w:rsid w:val="004947AC"/>
    <w:rsid w:val="0049666B"/>
    <w:rsid w:val="00496E81"/>
    <w:rsid w:val="00496FF9"/>
    <w:rsid w:val="004A0877"/>
    <w:rsid w:val="004A0C62"/>
    <w:rsid w:val="004A1FF8"/>
    <w:rsid w:val="004B340A"/>
    <w:rsid w:val="004C0570"/>
    <w:rsid w:val="004C62C0"/>
    <w:rsid w:val="004D1A4B"/>
    <w:rsid w:val="004E5F96"/>
    <w:rsid w:val="004E7708"/>
    <w:rsid w:val="004F2428"/>
    <w:rsid w:val="004F523A"/>
    <w:rsid w:val="004F62D5"/>
    <w:rsid w:val="005030E6"/>
    <w:rsid w:val="00512008"/>
    <w:rsid w:val="00516053"/>
    <w:rsid w:val="00517155"/>
    <w:rsid w:val="00521BE8"/>
    <w:rsid w:val="00522B6B"/>
    <w:rsid w:val="00524C53"/>
    <w:rsid w:val="00525503"/>
    <w:rsid w:val="00525F77"/>
    <w:rsid w:val="0053186F"/>
    <w:rsid w:val="00535D32"/>
    <w:rsid w:val="00535EBC"/>
    <w:rsid w:val="0053609B"/>
    <w:rsid w:val="005535F2"/>
    <w:rsid w:val="00557B0E"/>
    <w:rsid w:val="005718C5"/>
    <w:rsid w:val="00572D24"/>
    <w:rsid w:val="005738F9"/>
    <w:rsid w:val="0058023D"/>
    <w:rsid w:val="0058294C"/>
    <w:rsid w:val="0058358F"/>
    <w:rsid w:val="005865E3"/>
    <w:rsid w:val="00591D6A"/>
    <w:rsid w:val="00594475"/>
    <w:rsid w:val="00596BDB"/>
    <w:rsid w:val="005A0F00"/>
    <w:rsid w:val="005A11F6"/>
    <w:rsid w:val="005A2952"/>
    <w:rsid w:val="005A48C1"/>
    <w:rsid w:val="005B588B"/>
    <w:rsid w:val="005B5B64"/>
    <w:rsid w:val="005B5B88"/>
    <w:rsid w:val="005C01C3"/>
    <w:rsid w:val="005C2D94"/>
    <w:rsid w:val="005C5911"/>
    <w:rsid w:val="005C60FB"/>
    <w:rsid w:val="005D3233"/>
    <w:rsid w:val="005D7E36"/>
    <w:rsid w:val="005E40C4"/>
    <w:rsid w:val="005E4F3D"/>
    <w:rsid w:val="005E5F2E"/>
    <w:rsid w:val="005E645C"/>
    <w:rsid w:val="005E6D9F"/>
    <w:rsid w:val="005E7AAB"/>
    <w:rsid w:val="005E7DD7"/>
    <w:rsid w:val="005F0801"/>
    <w:rsid w:val="005F1FA2"/>
    <w:rsid w:val="005F2C16"/>
    <w:rsid w:val="006013CA"/>
    <w:rsid w:val="006039DC"/>
    <w:rsid w:val="00603EAC"/>
    <w:rsid w:val="00610FC0"/>
    <w:rsid w:val="0061356E"/>
    <w:rsid w:val="00614A62"/>
    <w:rsid w:val="00615F5A"/>
    <w:rsid w:val="006219F0"/>
    <w:rsid w:val="006232F5"/>
    <w:rsid w:val="0062542F"/>
    <w:rsid w:val="00627AC0"/>
    <w:rsid w:val="006324A6"/>
    <w:rsid w:val="00640266"/>
    <w:rsid w:val="00652B6D"/>
    <w:rsid w:val="00653C4F"/>
    <w:rsid w:val="006558AC"/>
    <w:rsid w:val="006651D1"/>
    <w:rsid w:val="006700C8"/>
    <w:rsid w:val="00670EAA"/>
    <w:rsid w:val="00672965"/>
    <w:rsid w:val="00690302"/>
    <w:rsid w:val="0069471F"/>
    <w:rsid w:val="006950C8"/>
    <w:rsid w:val="006B600A"/>
    <w:rsid w:val="006D3E97"/>
    <w:rsid w:val="006E079F"/>
    <w:rsid w:val="006E110E"/>
    <w:rsid w:val="006E4497"/>
    <w:rsid w:val="006F191C"/>
    <w:rsid w:val="006F2E08"/>
    <w:rsid w:val="006F65DE"/>
    <w:rsid w:val="00703B71"/>
    <w:rsid w:val="00703C17"/>
    <w:rsid w:val="0070516B"/>
    <w:rsid w:val="00705B63"/>
    <w:rsid w:val="007075FD"/>
    <w:rsid w:val="00715690"/>
    <w:rsid w:val="00717D09"/>
    <w:rsid w:val="00724351"/>
    <w:rsid w:val="00726B33"/>
    <w:rsid w:val="0072747D"/>
    <w:rsid w:val="007320E3"/>
    <w:rsid w:val="007354A9"/>
    <w:rsid w:val="00736101"/>
    <w:rsid w:val="00740989"/>
    <w:rsid w:val="00740B70"/>
    <w:rsid w:val="0074103F"/>
    <w:rsid w:val="007441D7"/>
    <w:rsid w:val="00747575"/>
    <w:rsid w:val="007476D5"/>
    <w:rsid w:val="00750552"/>
    <w:rsid w:val="007516A5"/>
    <w:rsid w:val="007561B0"/>
    <w:rsid w:val="0076095C"/>
    <w:rsid w:val="00761D7F"/>
    <w:rsid w:val="00766AAE"/>
    <w:rsid w:val="007870BC"/>
    <w:rsid w:val="007877F2"/>
    <w:rsid w:val="00791EE0"/>
    <w:rsid w:val="00793270"/>
    <w:rsid w:val="00794EC0"/>
    <w:rsid w:val="007A36C0"/>
    <w:rsid w:val="007A4DDD"/>
    <w:rsid w:val="007B34B4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3F06"/>
    <w:rsid w:val="007D6320"/>
    <w:rsid w:val="007D689E"/>
    <w:rsid w:val="007E1271"/>
    <w:rsid w:val="007E3CE5"/>
    <w:rsid w:val="007E64B4"/>
    <w:rsid w:val="007F0442"/>
    <w:rsid w:val="007F28F3"/>
    <w:rsid w:val="008018EC"/>
    <w:rsid w:val="008039AC"/>
    <w:rsid w:val="00805D8E"/>
    <w:rsid w:val="00812703"/>
    <w:rsid w:val="008249B5"/>
    <w:rsid w:val="0083378B"/>
    <w:rsid w:val="00834C1E"/>
    <w:rsid w:val="008413FD"/>
    <w:rsid w:val="00841843"/>
    <w:rsid w:val="00841D60"/>
    <w:rsid w:val="00842621"/>
    <w:rsid w:val="00844874"/>
    <w:rsid w:val="0084708F"/>
    <w:rsid w:val="00847E0D"/>
    <w:rsid w:val="008526A7"/>
    <w:rsid w:val="00852865"/>
    <w:rsid w:val="00855F37"/>
    <w:rsid w:val="008573D4"/>
    <w:rsid w:val="00863413"/>
    <w:rsid w:val="00865CBC"/>
    <w:rsid w:val="008676CE"/>
    <w:rsid w:val="00867CD7"/>
    <w:rsid w:val="008720C0"/>
    <w:rsid w:val="00872BA3"/>
    <w:rsid w:val="008758E1"/>
    <w:rsid w:val="008772C3"/>
    <w:rsid w:val="00880203"/>
    <w:rsid w:val="00881856"/>
    <w:rsid w:val="008819C1"/>
    <w:rsid w:val="00883EC8"/>
    <w:rsid w:val="00890352"/>
    <w:rsid w:val="00894278"/>
    <w:rsid w:val="008A0AED"/>
    <w:rsid w:val="008A17FA"/>
    <w:rsid w:val="008A40C0"/>
    <w:rsid w:val="008B44A2"/>
    <w:rsid w:val="008B4B8D"/>
    <w:rsid w:val="008B5DB0"/>
    <w:rsid w:val="008B688B"/>
    <w:rsid w:val="008C1724"/>
    <w:rsid w:val="008D0F7D"/>
    <w:rsid w:val="008D1AEF"/>
    <w:rsid w:val="008D26A2"/>
    <w:rsid w:val="008E1A38"/>
    <w:rsid w:val="008F0AD0"/>
    <w:rsid w:val="008F2DED"/>
    <w:rsid w:val="008F44CC"/>
    <w:rsid w:val="008F5B37"/>
    <w:rsid w:val="008F64A7"/>
    <w:rsid w:val="00900316"/>
    <w:rsid w:val="00907BDC"/>
    <w:rsid w:val="00914A3D"/>
    <w:rsid w:val="00917C74"/>
    <w:rsid w:val="009247B1"/>
    <w:rsid w:val="009251F8"/>
    <w:rsid w:val="00941C56"/>
    <w:rsid w:val="00942ADF"/>
    <w:rsid w:val="00943658"/>
    <w:rsid w:val="00952586"/>
    <w:rsid w:val="0095400A"/>
    <w:rsid w:val="00967D0E"/>
    <w:rsid w:val="00973AB7"/>
    <w:rsid w:val="00981613"/>
    <w:rsid w:val="00990FA8"/>
    <w:rsid w:val="00991222"/>
    <w:rsid w:val="00991972"/>
    <w:rsid w:val="00995C5B"/>
    <w:rsid w:val="009A0047"/>
    <w:rsid w:val="009A12F2"/>
    <w:rsid w:val="009A42AB"/>
    <w:rsid w:val="009C67CE"/>
    <w:rsid w:val="009E3F47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3100"/>
    <w:rsid w:val="00A16449"/>
    <w:rsid w:val="00A21471"/>
    <w:rsid w:val="00A23443"/>
    <w:rsid w:val="00A32A8B"/>
    <w:rsid w:val="00A33196"/>
    <w:rsid w:val="00A3554E"/>
    <w:rsid w:val="00A369F3"/>
    <w:rsid w:val="00A37D89"/>
    <w:rsid w:val="00A4101D"/>
    <w:rsid w:val="00A42209"/>
    <w:rsid w:val="00A52196"/>
    <w:rsid w:val="00A53A07"/>
    <w:rsid w:val="00A55BD1"/>
    <w:rsid w:val="00A55E42"/>
    <w:rsid w:val="00A56C27"/>
    <w:rsid w:val="00A65666"/>
    <w:rsid w:val="00A66819"/>
    <w:rsid w:val="00A67D7D"/>
    <w:rsid w:val="00A71FB2"/>
    <w:rsid w:val="00A75502"/>
    <w:rsid w:val="00A75799"/>
    <w:rsid w:val="00A84BC4"/>
    <w:rsid w:val="00A86BDD"/>
    <w:rsid w:val="00AA7974"/>
    <w:rsid w:val="00AC39D5"/>
    <w:rsid w:val="00AC797C"/>
    <w:rsid w:val="00AD0B64"/>
    <w:rsid w:val="00AD18AE"/>
    <w:rsid w:val="00AD3BA4"/>
    <w:rsid w:val="00AE0F18"/>
    <w:rsid w:val="00AE44BD"/>
    <w:rsid w:val="00AF4891"/>
    <w:rsid w:val="00AF59E4"/>
    <w:rsid w:val="00B0164C"/>
    <w:rsid w:val="00B1469D"/>
    <w:rsid w:val="00B1764D"/>
    <w:rsid w:val="00B44864"/>
    <w:rsid w:val="00B50906"/>
    <w:rsid w:val="00B522EF"/>
    <w:rsid w:val="00B5499E"/>
    <w:rsid w:val="00B56DD5"/>
    <w:rsid w:val="00B60B45"/>
    <w:rsid w:val="00B62C51"/>
    <w:rsid w:val="00B63D9C"/>
    <w:rsid w:val="00B64C41"/>
    <w:rsid w:val="00B707DB"/>
    <w:rsid w:val="00B72708"/>
    <w:rsid w:val="00B72A7A"/>
    <w:rsid w:val="00B72E1B"/>
    <w:rsid w:val="00B84602"/>
    <w:rsid w:val="00B85CCE"/>
    <w:rsid w:val="00B90A26"/>
    <w:rsid w:val="00B90CFD"/>
    <w:rsid w:val="00B93522"/>
    <w:rsid w:val="00B93E12"/>
    <w:rsid w:val="00B97323"/>
    <w:rsid w:val="00B975F8"/>
    <w:rsid w:val="00BA52EC"/>
    <w:rsid w:val="00BA56DA"/>
    <w:rsid w:val="00BB5DE4"/>
    <w:rsid w:val="00BC07F5"/>
    <w:rsid w:val="00BC659B"/>
    <w:rsid w:val="00BC7436"/>
    <w:rsid w:val="00BE48C1"/>
    <w:rsid w:val="00BE6119"/>
    <w:rsid w:val="00BE6DB6"/>
    <w:rsid w:val="00BF32A3"/>
    <w:rsid w:val="00BF331C"/>
    <w:rsid w:val="00C00DE3"/>
    <w:rsid w:val="00C020A5"/>
    <w:rsid w:val="00C05EDA"/>
    <w:rsid w:val="00C251AF"/>
    <w:rsid w:val="00C31E3D"/>
    <w:rsid w:val="00C41B36"/>
    <w:rsid w:val="00C520C4"/>
    <w:rsid w:val="00C60CB6"/>
    <w:rsid w:val="00C6530F"/>
    <w:rsid w:val="00C67A51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518F"/>
    <w:rsid w:val="00CA3F45"/>
    <w:rsid w:val="00CA56A6"/>
    <w:rsid w:val="00CB10A5"/>
    <w:rsid w:val="00CC0FAE"/>
    <w:rsid w:val="00CC1C80"/>
    <w:rsid w:val="00CC5E8C"/>
    <w:rsid w:val="00CC7049"/>
    <w:rsid w:val="00CD6354"/>
    <w:rsid w:val="00CD67B2"/>
    <w:rsid w:val="00CF2848"/>
    <w:rsid w:val="00CF3531"/>
    <w:rsid w:val="00CF6A4E"/>
    <w:rsid w:val="00D0426E"/>
    <w:rsid w:val="00D06D63"/>
    <w:rsid w:val="00D07666"/>
    <w:rsid w:val="00D07EFD"/>
    <w:rsid w:val="00D1690A"/>
    <w:rsid w:val="00D17005"/>
    <w:rsid w:val="00D20CF5"/>
    <w:rsid w:val="00D23C63"/>
    <w:rsid w:val="00D26E89"/>
    <w:rsid w:val="00D4009B"/>
    <w:rsid w:val="00D435B9"/>
    <w:rsid w:val="00D525B3"/>
    <w:rsid w:val="00D53D6F"/>
    <w:rsid w:val="00D715BD"/>
    <w:rsid w:val="00D778F9"/>
    <w:rsid w:val="00D80A06"/>
    <w:rsid w:val="00D83B6D"/>
    <w:rsid w:val="00D847B2"/>
    <w:rsid w:val="00D90711"/>
    <w:rsid w:val="00D96626"/>
    <w:rsid w:val="00D9666C"/>
    <w:rsid w:val="00DA02F5"/>
    <w:rsid w:val="00DA1244"/>
    <w:rsid w:val="00DA3B64"/>
    <w:rsid w:val="00DA550E"/>
    <w:rsid w:val="00DA6E56"/>
    <w:rsid w:val="00DA7659"/>
    <w:rsid w:val="00DB346F"/>
    <w:rsid w:val="00DB34B2"/>
    <w:rsid w:val="00DB6C36"/>
    <w:rsid w:val="00DC050D"/>
    <w:rsid w:val="00DC6D6C"/>
    <w:rsid w:val="00DC73EC"/>
    <w:rsid w:val="00DD015A"/>
    <w:rsid w:val="00DD0B87"/>
    <w:rsid w:val="00DD4ECC"/>
    <w:rsid w:val="00DD7F21"/>
    <w:rsid w:val="00DE0684"/>
    <w:rsid w:val="00DE3688"/>
    <w:rsid w:val="00DF007A"/>
    <w:rsid w:val="00DF21BD"/>
    <w:rsid w:val="00E03A04"/>
    <w:rsid w:val="00E13450"/>
    <w:rsid w:val="00E13FD3"/>
    <w:rsid w:val="00E23996"/>
    <w:rsid w:val="00E26C60"/>
    <w:rsid w:val="00E335C5"/>
    <w:rsid w:val="00E35851"/>
    <w:rsid w:val="00E4152B"/>
    <w:rsid w:val="00E542A5"/>
    <w:rsid w:val="00E54552"/>
    <w:rsid w:val="00E60231"/>
    <w:rsid w:val="00E624F2"/>
    <w:rsid w:val="00E634F0"/>
    <w:rsid w:val="00E65439"/>
    <w:rsid w:val="00E66FB1"/>
    <w:rsid w:val="00E74B03"/>
    <w:rsid w:val="00E77941"/>
    <w:rsid w:val="00E87E64"/>
    <w:rsid w:val="00E93E34"/>
    <w:rsid w:val="00E950C4"/>
    <w:rsid w:val="00E977D2"/>
    <w:rsid w:val="00E979BF"/>
    <w:rsid w:val="00EA01AE"/>
    <w:rsid w:val="00EA0AE2"/>
    <w:rsid w:val="00EC0D46"/>
    <w:rsid w:val="00ED0745"/>
    <w:rsid w:val="00ED2DCE"/>
    <w:rsid w:val="00ED36FE"/>
    <w:rsid w:val="00ED3DA2"/>
    <w:rsid w:val="00ED5B4D"/>
    <w:rsid w:val="00ED6259"/>
    <w:rsid w:val="00ED67D5"/>
    <w:rsid w:val="00EE3041"/>
    <w:rsid w:val="00EE39E9"/>
    <w:rsid w:val="00EE63CC"/>
    <w:rsid w:val="00EE66CA"/>
    <w:rsid w:val="00EF2D51"/>
    <w:rsid w:val="00EF7B2A"/>
    <w:rsid w:val="00F04681"/>
    <w:rsid w:val="00F0688D"/>
    <w:rsid w:val="00F06AF5"/>
    <w:rsid w:val="00F31E74"/>
    <w:rsid w:val="00F32370"/>
    <w:rsid w:val="00F34EB7"/>
    <w:rsid w:val="00F378C2"/>
    <w:rsid w:val="00F43F14"/>
    <w:rsid w:val="00F44D35"/>
    <w:rsid w:val="00F4651A"/>
    <w:rsid w:val="00F5139D"/>
    <w:rsid w:val="00F6041A"/>
    <w:rsid w:val="00F646DB"/>
    <w:rsid w:val="00F6536F"/>
    <w:rsid w:val="00F756FC"/>
    <w:rsid w:val="00F80CF6"/>
    <w:rsid w:val="00F8511F"/>
    <w:rsid w:val="00F87024"/>
    <w:rsid w:val="00F872E9"/>
    <w:rsid w:val="00FA048E"/>
    <w:rsid w:val="00FA0CCC"/>
    <w:rsid w:val="00FA5A77"/>
    <w:rsid w:val="00FA6A12"/>
    <w:rsid w:val="00FB7624"/>
    <w:rsid w:val="00FC2E51"/>
    <w:rsid w:val="00FC4D58"/>
    <w:rsid w:val="00FC5F48"/>
    <w:rsid w:val="00FD28BA"/>
    <w:rsid w:val="00FE160E"/>
    <w:rsid w:val="00FE26CD"/>
    <w:rsid w:val="00FE3155"/>
    <w:rsid w:val="00FE463B"/>
    <w:rsid w:val="00FE5C4D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customXml/itemProps2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8</Pages>
  <Words>2916</Words>
  <Characters>16624</Characters>
  <Application>Microsoft Office Word</Application>
  <DocSecurity>0</DocSecurity>
  <Lines>138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Aysha Ali Saeed Ibrahim Aldhaheri</cp:lastModifiedBy>
  <cp:revision>21</cp:revision>
  <dcterms:created xsi:type="dcterms:W3CDTF">2025-12-28T09:24:00Z</dcterms:created>
  <dcterms:modified xsi:type="dcterms:W3CDTF">2025-12-30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